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1702"/>
        <w:gridCol w:w="284"/>
        <w:gridCol w:w="1275"/>
        <w:gridCol w:w="1418"/>
        <w:gridCol w:w="1701"/>
        <w:gridCol w:w="3544"/>
      </w:tblGrid>
      <w:tr w:rsidR="00F7409A" w14:paraId="4760B3CF" w14:textId="77777777" w:rsidTr="00866D85">
        <w:tc>
          <w:tcPr>
            <w:tcW w:w="1702" w:type="dxa"/>
            <w:shd w:val="clear" w:color="auto" w:fill="F2F2F2" w:themeFill="background1" w:themeFillShade="F2"/>
          </w:tcPr>
          <w:p w14:paraId="4760B3CD" w14:textId="77777777" w:rsidR="00F7409A" w:rsidRPr="001B1E11" w:rsidRDefault="001B1E11">
            <w:pPr>
              <w:rPr>
                <w:b/>
              </w:rPr>
            </w:pPr>
            <w:bookmarkStart w:id="0" w:name="_top"/>
            <w:bookmarkEnd w:id="0"/>
            <w:r w:rsidRPr="001B1E11">
              <w:rPr>
                <w:b/>
              </w:rPr>
              <w:t>Purpose</w:t>
            </w:r>
          </w:p>
        </w:tc>
        <w:tc>
          <w:tcPr>
            <w:tcW w:w="8222" w:type="dxa"/>
            <w:gridSpan w:val="5"/>
          </w:tcPr>
          <w:p w14:paraId="4760B3CE" w14:textId="77777777" w:rsidR="00F7409A" w:rsidRDefault="00063D37" w:rsidP="00063D37">
            <w:r>
              <w:t xml:space="preserve">This document signals that our organisation </w:t>
            </w:r>
            <w:r w:rsidR="001650B0">
              <w:t>is committed to the health and wellbeing of</w:t>
            </w:r>
            <w:r w:rsidR="00721AC2">
              <w:t xml:space="preserve"> </w:t>
            </w:r>
            <w:r>
              <w:t xml:space="preserve">all people we provide food and beverages to. </w:t>
            </w:r>
          </w:p>
        </w:tc>
      </w:tr>
      <w:tr w:rsidR="00F7409A" w14:paraId="4760B3D7" w14:textId="77777777" w:rsidTr="00866D85">
        <w:tc>
          <w:tcPr>
            <w:tcW w:w="1702" w:type="dxa"/>
            <w:shd w:val="clear" w:color="auto" w:fill="F2F2F2" w:themeFill="background1" w:themeFillShade="F2"/>
          </w:tcPr>
          <w:p w14:paraId="4760B3D0" w14:textId="77777777" w:rsidR="00F7409A" w:rsidRPr="001B1E11" w:rsidRDefault="001B1E11">
            <w:pPr>
              <w:rPr>
                <w:b/>
              </w:rPr>
            </w:pPr>
            <w:r w:rsidRPr="001B1E11">
              <w:rPr>
                <w:b/>
              </w:rPr>
              <w:t>Scope</w:t>
            </w:r>
          </w:p>
        </w:tc>
        <w:tc>
          <w:tcPr>
            <w:tcW w:w="8222" w:type="dxa"/>
            <w:gridSpan w:val="5"/>
          </w:tcPr>
          <w:p w14:paraId="4760B3D1" w14:textId="77777777" w:rsidR="00063D37" w:rsidRDefault="00C36EBD" w:rsidP="00063D37">
            <w:pPr>
              <w:pStyle w:val="ListParagraph"/>
              <w:numPr>
                <w:ilvl w:val="0"/>
                <w:numId w:val="17"/>
              </w:numPr>
            </w:pPr>
            <w:proofErr w:type="gramStart"/>
            <w:r>
              <w:t>E</w:t>
            </w:r>
            <w:r w:rsidR="00115EB6">
              <w:t>mployees</w:t>
            </w:r>
            <w:r w:rsidR="00556D21">
              <w:t>;</w:t>
            </w:r>
            <w:proofErr w:type="gramEnd"/>
          </w:p>
          <w:p w14:paraId="4760B3D2" w14:textId="77777777" w:rsidR="004B7FC6" w:rsidRDefault="004B7FC6" w:rsidP="004B7FC6">
            <w:pPr>
              <w:pStyle w:val="ListParagraph"/>
              <w:numPr>
                <w:ilvl w:val="0"/>
                <w:numId w:val="17"/>
              </w:numPr>
            </w:pPr>
            <w:r>
              <w:t>t</w:t>
            </w:r>
            <w:r w:rsidR="009567E1">
              <w:rPr>
                <w:rFonts w:cs="Calibri"/>
              </w:rPr>
              <w:t>ā</w:t>
            </w:r>
            <w:r>
              <w:t>ngata whai ora/t</w:t>
            </w:r>
            <w:r w:rsidR="009567E1">
              <w:rPr>
                <w:rFonts w:cs="Calibri"/>
              </w:rPr>
              <w:t>ā</w:t>
            </w:r>
            <w:r>
              <w:t xml:space="preserve">ngata </w:t>
            </w:r>
            <w:proofErr w:type="spellStart"/>
            <w:proofErr w:type="gramStart"/>
            <w:r>
              <w:t>whaikaha</w:t>
            </w:r>
            <w:proofErr w:type="spellEnd"/>
            <w:r w:rsidR="00556D21">
              <w:t>;</w:t>
            </w:r>
            <w:proofErr w:type="gramEnd"/>
          </w:p>
          <w:p w14:paraId="4760B3D3" w14:textId="77777777" w:rsidR="00F7409A" w:rsidRDefault="00115EB6" w:rsidP="00063D37">
            <w:pPr>
              <w:pStyle w:val="ListParagraph"/>
              <w:numPr>
                <w:ilvl w:val="0"/>
                <w:numId w:val="17"/>
              </w:numPr>
            </w:pPr>
            <w:proofErr w:type="gramStart"/>
            <w:r>
              <w:t>visitors</w:t>
            </w:r>
            <w:r w:rsidR="00556D21">
              <w:t>;</w:t>
            </w:r>
            <w:proofErr w:type="gramEnd"/>
            <w:r w:rsidR="00721AC2">
              <w:t xml:space="preserve"> </w:t>
            </w:r>
          </w:p>
          <w:p w14:paraId="4760B3D4" w14:textId="77777777" w:rsidR="00063D37" w:rsidRDefault="00063D37" w:rsidP="004B7FC6">
            <w:pPr>
              <w:pStyle w:val="ListParagraph"/>
              <w:numPr>
                <w:ilvl w:val="0"/>
                <w:numId w:val="17"/>
              </w:numPr>
            </w:pPr>
            <w:r>
              <w:t>people we give or donate food and beverages</w:t>
            </w:r>
            <w:r w:rsidR="00004746">
              <w:t xml:space="preserve"> </w:t>
            </w:r>
            <w:proofErr w:type="gramStart"/>
            <w:r w:rsidR="00004746">
              <w:t>to</w:t>
            </w:r>
            <w:r w:rsidR="00556D21">
              <w:t>;</w:t>
            </w:r>
            <w:proofErr w:type="gramEnd"/>
          </w:p>
          <w:p w14:paraId="4760B3D5" w14:textId="77777777" w:rsidR="004B7FC6" w:rsidRDefault="004B7FC6" w:rsidP="00C36EBD">
            <w:pPr>
              <w:pStyle w:val="ListParagraph"/>
              <w:numPr>
                <w:ilvl w:val="0"/>
                <w:numId w:val="17"/>
              </w:numPr>
            </w:pPr>
            <w:r>
              <w:t xml:space="preserve">when we provide food for any </w:t>
            </w:r>
            <w:proofErr w:type="gramStart"/>
            <w:r>
              <w:t>occasion</w:t>
            </w:r>
            <w:r w:rsidR="00C36EBD">
              <w:t>;</w:t>
            </w:r>
            <w:proofErr w:type="gramEnd"/>
          </w:p>
          <w:p w14:paraId="4760B3D6" w14:textId="77777777" w:rsidR="00C36EBD" w:rsidRDefault="00C36EBD" w:rsidP="00C36EBD">
            <w:pPr>
              <w:pStyle w:val="ListParagraph"/>
              <w:numPr>
                <w:ilvl w:val="0"/>
                <w:numId w:val="17"/>
              </w:numPr>
            </w:pPr>
            <w:r>
              <w:t>all our work sites.</w:t>
            </w:r>
          </w:p>
        </w:tc>
      </w:tr>
      <w:tr w:rsidR="001650B0" w14:paraId="4760B3DC" w14:textId="77777777" w:rsidTr="00866D85">
        <w:tc>
          <w:tcPr>
            <w:tcW w:w="1702" w:type="dxa"/>
            <w:shd w:val="clear" w:color="auto" w:fill="F2F2F2" w:themeFill="background1" w:themeFillShade="F2"/>
          </w:tcPr>
          <w:p w14:paraId="4760B3D8" w14:textId="77777777" w:rsidR="001650B0" w:rsidRPr="001B1E11" w:rsidRDefault="001650B0" w:rsidP="001650B0">
            <w:pPr>
              <w:rPr>
                <w:b/>
              </w:rPr>
            </w:pPr>
            <w:r w:rsidRPr="001B1E11">
              <w:rPr>
                <w:b/>
              </w:rPr>
              <w:t>Policy</w:t>
            </w:r>
          </w:p>
        </w:tc>
        <w:tc>
          <w:tcPr>
            <w:tcW w:w="8222" w:type="dxa"/>
            <w:gridSpan w:val="5"/>
          </w:tcPr>
          <w:p w14:paraId="4760B3D9" w14:textId="77777777" w:rsidR="001650B0" w:rsidRDefault="001650B0" w:rsidP="00560BC3">
            <w:pPr>
              <w:pStyle w:val="ListParagraph"/>
              <w:numPr>
                <w:ilvl w:val="0"/>
                <w:numId w:val="20"/>
              </w:numPr>
            </w:pPr>
            <w:r>
              <w:t xml:space="preserve">The organisation provides an environment that supports healthy food and </w:t>
            </w:r>
            <w:r w:rsidR="00063D37">
              <w:t>b</w:t>
            </w:r>
            <w:r>
              <w:t>everage options</w:t>
            </w:r>
            <w:r w:rsidR="00721AC2">
              <w:t xml:space="preserve"> that </w:t>
            </w:r>
            <w:r>
              <w:t>support a balanced diet.</w:t>
            </w:r>
          </w:p>
          <w:p w14:paraId="4760B3DA" w14:textId="77777777" w:rsidR="00560BC3" w:rsidRDefault="0008760A" w:rsidP="00560BC3">
            <w:pPr>
              <w:pStyle w:val="ListParagraph"/>
              <w:numPr>
                <w:ilvl w:val="0"/>
                <w:numId w:val="20"/>
              </w:numPr>
            </w:pPr>
            <w:r>
              <w:t xml:space="preserve">Providing a healthy eating environment is a health and safety issue that is supported </w:t>
            </w:r>
            <w:r w:rsidR="00030D80">
              <w:t xml:space="preserve">by </w:t>
            </w:r>
            <w:r>
              <w:t>all levels of our organisation.</w:t>
            </w:r>
            <w:r w:rsidR="00560BC3">
              <w:t xml:space="preserve"> </w:t>
            </w:r>
          </w:p>
          <w:p w14:paraId="4760B3DB" w14:textId="77777777" w:rsidR="00560BC3" w:rsidRDefault="00560BC3" w:rsidP="00560BC3">
            <w:pPr>
              <w:pStyle w:val="ListParagraph"/>
              <w:numPr>
                <w:ilvl w:val="0"/>
                <w:numId w:val="20"/>
              </w:numPr>
            </w:pPr>
            <w:r>
              <w:t>We complete the ‘Workplace nutrition assessment tool’ yearly.</w:t>
            </w:r>
          </w:p>
        </w:tc>
      </w:tr>
      <w:tr w:rsidR="001650B0" w14:paraId="4760B3DF" w14:textId="77777777" w:rsidTr="00866D85">
        <w:tc>
          <w:tcPr>
            <w:tcW w:w="9924" w:type="dxa"/>
            <w:gridSpan w:val="6"/>
            <w:shd w:val="clear" w:color="auto" w:fill="F2F2F2" w:themeFill="background1" w:themeFillShade="F2"/>
          </w:tcPr>
          <w:p w14:paraId="4760B3DD" w14:textId="77777777" w:rsidR="001650B0" w:rsidRDefault="001650B0" w:rsidP="001650B0">
            <w:pPr>
              <w:rPr>
                <w:b/>
              </w:rPr>
            </w:pPr>
            <w:r w:rsidRPr="001B1E11">
              <w:rPr>
                <w:b/>
              </w:rPr>
              <w:t>References</w:t>
            </w:r>
            <w:r w:rsidR="00556D21">
              <w:rPr>
                <w:b/>
              </w:rPr>
              <w:t xml:space="preserve"> and resources</w:t>
            </w:r>
          </w:p>
          <w:p w14:paraId="4760B3DE" w14:textId="77777777" w:rsidR="003237E4" w:rsidRDefault="003237E4" w:rsidP="001650B0"/>
        </w:tc>
      </w:tr>
      <w:bookmarkStart w:id="1" w:name="_Ministry_of_Health"/>
      <w:bookmarkEnd w:id="1"/>
      <w:tr w:rsidR="003237E4" w14:paraId="4760B3EC" w14:textId="77777777" w:rsidTr="00866D85">
        <w:tc>
          <w:tcPr>
            <w:tcW w:w="1702" w:type="dxa"/>
            <w:shd w:val="clear" w:color="auto" w:fill="F2F2F2" w:themeFill="background1" w:themeFillShade="F2"/>
          </w:tcPr>
          <w:p w14:paraId="4760B3E0" w14:textId="77777777" w:rsidR="003237E4" w:rsidRPr="00556D21" w:rsidRDefault="002D44AF" w:rsidP="00B37636">
            <w:pPr>
              <w:pStyle w:val="Heading5"/>
            </w:pPr>
            <w:r>
              <w:fldChar w:fldCharType="begin"/>
            </w:r>
            <w:r>
              <w:instrText xml:space="preserve"> HYPERLINK "https://www.health.govt.nz/publication/healthy-food-and-drink-guidance-organisations" </w:instrText>
            </w:r>
            <w:r>
              <w:fldChar w:fldCharType="separate"/>
            </w:r>
            <w:r w:rsidR="003237E4" w:rsidRPr="002D44AF">
              <w:rPr>
                <w:rStyle w:val="Hyperlink"/>
                <w:b/>
              </w:rPr>
              <w:t>Ministry of Health publications</w:t>
            </w:r>
            <w:r>
              <w:fldChar w:fldCharType="end"/>
            </w:r>
          </w:p>
          <w:p w14:paraId="4760B3E1" w14:textId="77777777" w:rsidR="003237E4" w:rsidRDefault="003237E4" w:rsidP="001650B0">
            <w:pPr>
              <w:rPr>
                <w:rStyle w:val="Hyperlink"/>
              </w:rPr>
            </w:pPr>
          </w:p>
        </w:tc>
        <w:tc>
          <w:tcPr>
            <w:tcW w:w="8222" w:type="dxa"/>
            <w:gridSpan w:val="5"/>
            <w:shd w:val="clear" w:color="auto" w:fill="auto"/>
          </w:tcPr>
          <w:p w14:paraId="4760B3E2" w14:textId="77777777" w:rsidR="003237E4" w:rsidRDefault="003237E4" w:rsidP="003237E4">
            <w:r>
              <w:t>Cafeteria checklist Dec 2020</w:t>
            </w:r>
          </w:p>
          <w:p w14:paraId="4760B3E3" w14:textId="77777777" w:rsidR="003237E4" w:rsidRDefault="003237E4" w:rsidP="003237E4">
            <w:r>
              <w:t>Choosing healthier food-meetings-events Dec 2020</w:t>
            </w:r>
          </w:p>
          <w:p w14:paraId="4760B3E4" w14:textId="77777777" w:rsidR="003237E4" w:rsidRDefault="003237E4" w:rsidP="003237E4">
            <w:r>
              <w:t>Creating healthy food platters Dec 2020</w:t>
            </w:r>
          </w:p>
          <w:p w14:paraId="4760B3E5" w14:textId="77777777" w:rsidR="003237E4" w:rsidRDefault="003237E4" w:rsidP="003237E4">
            <w:r>
              <w:t>Drink recommendations-meetings-events Dec 2020</w:t>
            </w:r>
          </w:p>
          <w:p w14:paraId="4760B3E6" w14:textId="77777777" w:rsidR="003237E4" w:rsidRDefault="00000000" w:rsidP="003237E4">
            <w:hyperlink r:id="rId10" w:history="1">
              <w:r w:rsidR="003237E4" w:rsidRPr="00265C70">
                <w:rPr>
                  <w:rStyle w:val="Hyperlink"/>
                </w:rPr>
                <w:t>Eating and activity guidelines for New Zealand adults</w:t>
              </w:r>
            </w:hyperlink>
            <w:r w:rsidR="003237E4">
              <w:rPr>
                <w:rStyle w:val="Hyperlink"/>
              </w:rPr>
              <w:t xml:space="preserve"> Dec 2020</w:t>
            </w:r>
          </w:p>
          <w:p w14:paraId="4760B3E7" w14:textId="77777777" w:rsidR="003237E4" w:rsidRDefault="00000000" w:rsidP="001650B0">
            <w:hyperlink r:id="rId11" w:history="1">
              <w:r w:rsidR="003237E4" w:rsidRPr="00265C70">
                <w:rPr>
                  <w:rStyle w:val="Hyperlink"/>
                </w:rPr>
                <w:t>Healthy food and drink policy for organisations</w:t>
              </w:r>
            </w:hyperlink>
            <w:r w:rsidR="003237E4">
              <w:rPr>
                <w:rStyle w:val="Hyperlink"/>
              </w:rPr>
              <w:t xml:space="preserve"> Dec 2020</w:t>
            </w:r>
          </w:p>
          <w:p w14:paraId="4760B3E8" w14:textId="77777777" w:rsidR="003237E4" w:rsidRDefault="00000000" w:rsidP="001650B0">
            <w:pPr>
              <w:rPr>
                <w:rStyle w:val="Hyperlink"/>
              </w:rPr>
            </w:pPr>
            <w:hyperlink r:id="rId12" w:history="1">
              <w:r w:rsidR="003237E4" w:rsidRPr="00E63AB6">
                <w:rPr>
                  <w:rStyle w:val="Hyperlink"/>
                </w:rPr>
                <w:t>National healthy food and drink policy</w:t>
              </w:r>
            </w:hyperlink>
            <w:r w:rsidR="003237E4">
              <w:rPr>
                <w:rStyle w:val="Hyperlink"/>
              </w:rPr>
              <w:t xml:space="preserve"> Sept 2019</w:t>
            </w:r>
          </w:p>
          <w:p w14:paraId="4760B3E9" w14:textId="77777777" w:rsidR="002D44AF" w:rsidRPr="002D44AF" w:rsidRDefault="002D44AF" w:rsidP="001650B0">
            <w:pPr>
              <w:rPr>
                <w:rStyle w:val="Hyperlink"/>
                <w:color w:val="auto"/>
              </w:rPr>
            </w:pPr>
            <w:r w:rsidRPr="002D44AF">
              <w:rPr>
                <w:rStyle w:val="Hyperlink"/>
                <w:color w:val="auto"/>
              </w:rPr>
              <w:t>Presentation-healthy food workplace Nov 2020</w:t>
            </w:r>
          </w:p>
          <w:p w14:paraId="4760B3EA" w14:textId="77777777" w:rsidR="003237E4" w:rsidRDefault="003237E4" w:rsidP="003237E4">
            <w:pPr>
              <w:rPr>
                <w:rStyle w:val="Hyperlink"/>
                <w:color w:val="auto"/>
                <w:u w:val="none"/>
              </w:rPr>
            </w:pPr>
            <w:r w:rsidRPr="00556D21">
              <w:rPr>
                <w:rStyle w:val="Hyperlink"/>
                <w:color w:val="auto"/>
                <w:u w:val="none"/>
              </w:rPr>
              <w:t>Vending machine guide Dec 2020</w:t>
            </w:r>
          </w:p>
          <w:p w14:paraId="4760B3EB" w14:textId="77777777" w:rsidR="00560BC3" w:rsidRPr="00560BC3" w:rsidRDefault="00560BC3" w:rsidP="003237E4">
            <w:r w:rsidRPr="00560BC3">
              <w:rPr>
                <w:rStyle w:val="Hyperlink"/>
                <w:color w:val="auto"/>
                <w:u w:val="none"/>
              </w:rPr>
              <w:t>Workplace nutrition assessment tool Dec 2020</w:t>
            </w:r>
          </w:p>
        </w:tc>
      </w:tr>
      <w:tr w:rsidR="003237E4" w14:paraId="4760B3F3" w14:textId="77777777" w:rsidTr="00866D85">
        <w:tc>
          <w:tcPr>
            <w:tcW w:w="1702" w:type="dxa"/>
            <w:shd w:val="clear" w:color="auto" w:fill="F2F2F2" w:themeFill="background1" w:themeFillShade="F2"/>
          </w:tcPr>
          <w:p w14:paraId="4760B3ED" w14:textId="77777777" w:rsidR="003237E4" w:rsidRPr="00556D21" w:rsidRDefault="003237E4" w:rsidP="001650B0">
            <w:pPr>
              <w:rPr>
                <w:b/>
              </w:rPr>
            </w:pPr>
            <w:r>
              <w:rPr>
                <w:b/>
              </w:rPr>
              <w:t>Other</w:t>
            </w:r>
          </w:p>
        </w:tc>
        <w:tc>
          <w:tcPr>
            <w:tcW w:w="8222" w:type="dxa"/>
            <w:gridSpan w:val="5"/>
            <w:shd w:val="clear" w:color="auto" w:fill="auto"/>
          </w:tcPr>
          <w:p w14:paraId="4760B3EE" w14:textId="77777777" w:rsidR="003237E4" w:rsidRDefault="003237E4" w:rsidP="003237E4">
            <w:r>
              <w:t>DHB agreements and variations of the agreements</w:t>
            </w:r>
          </w:p>
          <w:p w14:paraId="4760B3EF" w14:textId="77777777" w:rsidR="003237E4" w:rsidRDefault="00000000" w:rsidP="003237E4">
            <w:pPr>
              <w:rPr>
                <w:rStyle w:val="Hyperlink"/>
              </w:rPr>
            </w:pPr>
            <w:hyperlink r:id="rId13" w:history="1">
              <w:r w:rsidR="003237E4" w:rsidRPr="003006E5">
                <w:rPr>
                  <w:rStyle w:val="Hyperlink"/>
                </w:rPr>
                <w:t>Equally Well resources</w:t>
              </w:r>
            </w:hyperlink>
          </w:p>
          <w:p w14:paraId="4760B3F0" w14:textId="77777777" w:rsidR="003237E4" w:rsidRDefault="00000000" w:rsidP="003237E4">
            <w:hyperlink r:id="rId14" w:history="1">
              <w:r w:rsidR="00866D85" w:rsidRPr="00866D85">
                <w:rPr>
                  <w:rStyle w:val="Hyperlink"/>
                </w:rPr>
                <w:t>Guide to eat for a healthy heart</w:t>
              </w:r>
            </w:hyperlink>
          </w:p>
          <w:p w14:paraId="4760B3F1" w14:textId="77777777" w:rsidR="00024CD1" w:rsidRDefault="00000000" w:rsidP="00024CD1">
            <w:hyperlink r:id="rId15" w:history="1">
              <w:r w:rsidR="008E3C07" w:rsidRPr="00F94140">
                <w:rPr>
                  <w:rStyle w:val="Hyperlink"/>
                </w:rPr>
                <w:t>Hap</w:t>
              </w:r>
              <w:r w:rsidR="008E3C07" w:rsidRPr="00F94140">
                <w:rPr>
                  <w:rStyle w:val="Hyperlink"/>
                  <w:rFonts w:cs="Calibri"/>
                </w:rPr>
                <w:t>ū</w:t>
              </w:r>
              <w:r w:rsidR="008E3C07" w:rsidRPr="00F94140">
                <w:rPr>
                  <w:rStyle w:val="Hyperlink"/>
                </w:rPr>
                <w:t xml:space="preserve"> Hauora. Oranga Kai- healthy food</w:t>
              </w:r>
            </w:hyperlink>
          </w:p>
          <w:p w14:paraId="4760B3F2" w14:textId="77777777" w:rsidR="00024CD1" w:rsidRDefault="00000000" w:rsidP="004E173B">
            <w:hyperlink r:id="rId16" w:history="1">
              <w:r w:rsidR="00024CD1" w:rsidRPr="00024CD1">
                <w:rPr>
                  <w:rStyle w:val="Hyperlink"/>
                </w:rPr>
                <w:t xml:space="preserve">Healthy Māori and Pasifika recipes. </w:t>
              </w:r>
              <w:proofErr w:type="spellStart"/>
              <w:r w:rsidR="00024CD1" w:rsidRPr="00024CD1">
                <w:rPr>
                  <w:rStyle w:val="Hyperlink"/>
                </w:rPr>
                <w:t>Healthify</w:t>
              </w:r>
              <w:proofErr w:type="spellEnd"/>
              <w:r w:rsidR="00024CD1" w:rsidRPr="00024CD1">
                <w:rPr>
                  <w:rStyle w:val="Hyperlink"/>
                </w:rPr>
                <w:t>.</w:t>
              </w:r>
            </w:hyperlink>
          </w:p>
        </w:tc>
      </w:tr>
      <w:tr w:rsidR="006C4FAC" w14:paraId="4760B3F6" w14:textId="77777777" w:rsidTr="00866D85">
        <w:tc>
          <w:tcPr>
            <w:tcW w:w="9924" w:type="dxa"/>
            <w:gridSpan w:val="6"/>
            <w:shd w:val="clear" w:color="auto" w:fill="EDEDED" w:themeFill="accent3" w:themeFillTint="33"/>
          </w:tcPr>
          <w:p w14:paraId="4760B3F4" w14:textId="77777777" w:rsidR="006C4FAC" w:rsidRPr="005E0BD4" w:rsidRDefault="006C4FAC" w:rsidP="006C4FAC">
            <w:pPr>
              <w:jc w:val="center"/>
              <w:rPr>
                <w:b/>
              </w:rPr>
            </w:pPr>
            <w:r w:rsidRPr="005E0BD4">
              <w:rPr>
                <w:b/>
              </w:rPr>
              <w:t>Our organisation will consider the following to improve healthy food and drink environments:</w:t>
            </w:r>
          </w:p>
          <w:p w14:paraId="4760B3F5" w14:textId="77777777" w:rsidR="006C4FAC" w:rsidRDefault="006C4FAC" w:rsidP="0056149B"/>
        </w:tc>
      </w:tr>
      <w:tr w:rsidR="006C4FAC" w14:paraId="4760B400" w14:textId="77777777" w:rsidTr="00004746">
        <w:tc>
          <w:tcPr>
            <w:tcW w:w="1986" w:type="dxa"/>
            <w:gridSpan w:val="2"/>
          </w:tcPr>
          <w:p w14:paraId="4760B3F7" w14:textId="77777777" w:rsidR="006C4FAC" w:rsidRDefault="006C4FAC" w:rsidP="006C4FAC">
            <w:pPr>
              <w:pStyle w:val="ListParagraph"/>
              <w:numPr>
                <w:ilvl w:val="0"/>
                <w:numId w:val="9"/>
              </w:numPr>
            </w:pPr>
            <w:r>
              <w:t>different cultures</w:t>
            </w:r>
          </w:p>
          <w:p w14:paraId="4760B3F8" w14:textId="77777777" w:rsidR="006C4FAC" w:rsidRDefault="006C4FAC" w:rsidP="006C4FAC">
            <w:pPr>
              <w:pStyle w:val="ListParagraph"/>
              <w:numPr>
                <w:ilvl w:val="0"/>
                <w:numId w:val="9"/>
              </w:numPr>
            </w:pPr>
            <w:r>
              <w:t>religious requirements</w:t>
            </w:r>
          </w:p>
          <w:p w14:paraId="4760B3F9" w14:textId="77777777" w:rsidR="006C4FAC" w:rsidRDefault="006C4FAC" w:rsidP="006C4FAC">
            <w:pPr>
              <w:pStyle w:val="ListParagraph"/>
              <w:numPr>
                <w:ilvl w:val="0"/>
                <w:numId w:val="9"/>
              </w:numPr>
            </w:pPr>
            <w:r>
              <w:t>special dietary needs</w:t>
            </w:r>
          </w:p>
        </w:tc>
        <w:tc>
          <w:tcPr>
            <w:tcW w:w="2693" w:type="dxa"/>
            <w:gridSpan w:val="2"/>
          </w:tcPr>
          <w:p w14:paraId="4760B3FA" w14:textId="77777777" w:rsidR="006C4FAC" w:rsidRDefault="006C4FAC" w:rsidP="006C4FAC">
            <w:pPr>
              <w:pStyle w:val="ListParagraph"/>
              <w:numPr>
                <w:ilvl w:val="0"/>
                <w:numId w:val="9"/>
              </w:numPr>
            </w:pPr>
            <w:r>
              <w:t xml:space="preserve">Discourage association with products and brands that are inconsistent </w:t>
            </w:r>
            <w:r w:rsidR="00A85732">
              <w:t>with a healthy food and drink culture.</w:t>
            </w:r>
          </w:p>
        </w:tc>
        <w:tc>
          <w:tcPr>
            <w:tcW w:w="5245" w:type="dxa"/>
            <w:gridSpan w:val="2"/>
          </w:tcPr>
          <w:p w14:paraId="4760B3FB" w14:textId="77777777" w:rsidR="006C4FAC" w:rsidRDefault="00A85732" w:rsidP="0056149B">
            <w:r>
              <w:t>Promote practices that are:</w:t>
            </w:r>
          </w:p>
          <w:p w14:paraId="4760B3FC" w14:textId="77777777" w:rsidR="00A85732" w:rsidRDefault="00340528" w:rsidP="00A85732">
            <w:pPr>
              <w:pStyle w:val="ListParagraph"/>
              <w:numPr>
                <w:ilvl w:val="0"/>
                <w:numId w:val="10"/>
              </w:numPr>
            </w:pPr>
            <w:r>
              <w:t>E</w:t>
            </w:r>
            <w:r w:rsidR="00A85732">
              <w:t xml:space="preserve">cologically </w:t>
            </w:r>
            <w:proofErr w:type="gramStart"/>
            <w:r w:rsidR="00A85732">
              <w:t>sound</w:t>
            </w:r>
            <w:r>
              <w:t>;</w:t>
            </w:r>
            <w:proofErr w:type="gramEnd"/>
          </w:p>
          <w:p w14:paraId="4760B3FD" w14:textId="77777777" w:rsidR="00A85732" w:rsidRDefault="00A85732" w:rsidP="00A85732">
            <w:pPr>
              <w:pStyle w:val="ListParagraph"/>
              <w:numPr>
                <w:ilvl w:val="0"/>
                <w:numId w:val="10"/>
              </w:numPr>
            </w:pPr>
            <w:proofErr w:type="gramStart"/>
            <w:r>
              <w:t>sustainable</w:t>
            </w:r>
            <w:r w:rsidR="00340528">
              <w:t>;</w:t>
            </w:r>
            <w:proofErr w:type="gramEnd"/>
          </w:p>
          <w:p w14:paraId="4760B3FE" w14:textId="77777777" w:rsidR="00A85732" w:rsidRDefault="00A85732" w:rsidP="00A85732">
            <w:pPr>
              <w:pStyle w:val="ListParagraph"/>
              <w:numPr>
                <w:ilvl w:val="0"/>
                <w:numId w:val="10"/>
              </w:numPr>
            </w:pPr>
            <w:r>
              <w:t xml:space="preserve">socially responsible purchasing and use of food and </w:t>
            </w:r>
            <w:proofErr w:type="gramStart"/>
            <w:r>
              <w:t>drinks</w:t>
            </w:r>
            <w:r w:rsidR="00340528">
              <w:t>;</w:t>
            </w:r>
            <w:proofErr w:type="gramEnd"/>
          </w:p>
          <w:p w14:paraId="4760B3FF" w14:textId="77777777" w:rsidR="00A85732" w:rsidRDefault="00A85732" w:rsidP="00874C1F">
            <w:pPr>
              <w:pStyle w:val="ListParagraph"/>
              <w:numPr>
                <w:ilvl w:val="0"/>
                <w:numId w:val="10"/>
              </w:numPr>
            </w:pPr>
            <w:r>
              <w:t>promoting the procurement of seasonal and locally grown and manufactured food and drinks.</w:t>
            </w:r>
          </w:p>
        </w:tc>
      </w:tr>
      <w:tr w:rsidR="00874C1F" w:rsidRPr="00874C1F" w14:paraId="4760B403" w14:textId="77777777" w:rsidTr="00866D85">
        <w:tc>
          <w:tcPr>
            <w:tcW w:w="9924" w:type="dxa"/>
            <w:gridSpan w:val="6"/>
            <w:shd w:val="clear" w:color="auto" w:fill="EDEDED" w:themeFill="accent3" w:themeFillTint="33"/>
          </w:tcPr>
          <w:p w14:paraId="4760B401" w14:textId="77777777" w:rsidR="00874C1F" w:rsidRDefault="00874C1F" w:rsidP="00874C1F">
            <w:pPr>
              <w:jc w:val="center"/>
              <w:rPr>
                <w:b/>
                <w:noProof/>
                <w:lang w:eastAsia="en-NZ"/>
              </w:rPr>
            </w:pPr>
            <w:r w:rsidRPr="00874C1F">
              <w:rPr>
                <w:b/>
                <w:noProof/>
                <w:lang w:eastAsia="en-NZ"/>
              </w:rPr>
              <w:t>The following contexts are included in our commitment to healthy food and drink provision:</w:t>
            </w:r>
          </w:p>
          <w:p w14:paraId="4760B402" w14:textId="77777777" w:rsidR="00DC63DB" w:rsidRPr="00874C1F" w:rsidRDefault="00DC63DB" w:rsidP="00874C1F">
            <w:pPr>
              <w:jc w:val="center"/>
              <w:rPr>
                <w:b/>
                <w:noProof/>
                <w:lang w:eastAsia="en-NZ"/>
              </w:rPr>
            </w:pPr>
          </w:p>
        </w:tc>
      </w:tr>
      <w:tr w:rsidR="00A70979" w14:paraId="4760B413" w14:textId="77777777" w:rsidTr="00A70979">
        <w:trPr>
          <w:trHeight w:val="2218"/>
        </w:trPr>
        <w:tc>
          <w:tcPr>
            <w:tcW w:w="3261" w:type="dxa"/>
            <w:gridSpan w:val="3"/>
            <w:vMerge w:val="restart"/>
          </w:tcPr>
          <w:p w14:paraId="4760B404" w14:textId="77777777" w:rsidR="00A70979" w:rsidRDefault="00A70979" w:rsidP="00F56256">
            <w:r>
              <w:t>Food or beverages provided by or able to be purchased on our premises from any:</w:t>
            </w:r>
          </w:p>
          <w:p w14:paraId="4760B405" w14:textId="77777777" w:rsidR="00A70979" w:rsidRDefault="00A70979" w:rsidP="00F56256">
            <w:pPr>
              <w:pStyle w:val="ListParagraph"/>
              <w:numPr>
                <w:ilvl w:val="0"/>
                <w:numId w:val="5"/>
              </w:numPr>
              <w:ind w:left="284"/>
            </w:pPr>
            <w:r>
              <w:t>retailer</w:t>
            </w:r>
          </w:p>
          <w:p w14:paraId="4760B406" w14:textId="77777777" w:rsidR="00A70979" w:rsidRDefault="00A70979" w:rsidP="00F56256">
            <w:pPr>
              <w:pStyle w:val="ListParagraph"/>
              <w:numPr>
                <w:ilvl w:val="0"/>
                <w:numId w:val="5"/>
              </w:numPr>
              <w:ind w:left="284"/>
            </w:pPr>
            <w:r>
              <w:t>caterer</w:t>
            </w:r>
          </w:p>
          <w:p w14:paraId="4760B407" w14:textId="77777777" w:rsidR="00A70979" w:rsidRDefault="00A70979" w:rsidP="00F56256">
            <w:pPr>
              <w:pStyle w:val="ListParagraph"/>
              <w:numPr>
                <w:ilvl w:val="0"/>
                <w:numId w:val="5"/>
              </w:numPr>
              <w:ind w:left="284"/>
            </w:pPr>
            <w:r>
              <w:t>vending machine</w:t>
            </w:r>
          </w:p>
          <w:p w14:paraId="4760B408" w14:textId="77777777" w:rsidR="00A70979" w:rsidRDefault="00A70979" w:rsidP="00F56256">
            <w:pPr>
              <w:pStyle w:val="ListParagraph"/>
              <w:numPr>
                <w:ilvl w:val="0"/>
                <w:numId w:val="5"/>
              </w:numPr>
              <w:ind w:left="284"/>
            </w:pPr>
            <w:r>
              <w:t xml:space="preserve">snack </w:t>
            </w:r>
            <w:proofErr w:type="gramStart"/>
            <w:r>
              <w:t>box</w:t>
            </w:r>
            <w:proofErr w:type="gramEnd"/>
          </w:p>
          <w:p w14:paraId="4760B409" w14:textId="77777777" w:rsidR="00A70979" w:rsidRDefault="00A70979" w:rsidP="00355898">
            <w:pPr>
              <w:pStyle w:val="ListParagraph"/>
              <w:numPr>
                <w:ilvl w:val="0"/>
                <w:numId w:val="5"/>
              </w:numPr>
              <w:ind w:left="284"/>
              <w:rPr>
                <w:noProof/>
                <w:lang w:eastAsia="en-NZ"/>
              </w:rPr>
            </w:pPr>
            <w:r>
              <w:rPr>
                <w:noProof/>
                <w:lang w:eastAsia="en-NZ"/>
              </w:rPr>
              <w:t>mobile food trolley/cart</w:t>
            </w:r>
          </w:p>
          <w:p w14:paraId="4760B40A" w14:textId="77777777" w:rsidR="00A70979" w:rsidRDefault="00A70979" w:rsidP="00355898">
            <w:pPr>
              <w:pStyle w:val="ListParagraph"/>
              <w:numPr>
                <w:ilvl w:val="0"/>
                <w:numId w:val="5"/>
              </w:numPr>
              <w:ind w:left="284"/>
              <w:rPr>
                <w:noProof/>
                <w:lang w:eastAsia="en-NZ"/>
              </w:rPr>
            </w:pPr>
            <w:r>
              <w:rPr>
                <w:noProof/>
                <w:lang w:eastAsia="en-NZ"/>
              </w:rPr>
              <w:t>canteen/cafeteria</w:t>
            </w:r>
          </w:p>
        </w:tc>
        <w:tc>
          <w:tcPr>
            <w:tcW w:w="3119" w:type="dxa"/>
            <w:gridSpan w:val="2"/>
          </w:tcPr>
          <w:p w14:paraId="4760B40B" w14:textId="77777777" w:rsidR="00A70979" w:rsidRDefault="00A70979" w:rsidP="00AF2AAA">
            <w:pPr>
              <w:ind w:left="-76"/>
            </w:pPr>
            <w:r>
              <w:t xml:space="preserve">Gifts, </w:t>
            </w:r>
            <w:proofErr w:type="gramStart"/>
            <w:r>
              <w:t>rewards</w:t>
            </w:r>
            <w:proofErr w:type="gramEnd"/>
            <w:r>
              <w:t xml:space="preserve"> and incentives containing food/drinks offered to:</w:t>
            </w:r>
          </w:p>
          <w:p w14:paraId="4760B40C" w14:textId="77777777" w:rsidR="00A70979" w:rsidRDefault="00A70979" w:rsidP="00355898">
            <w:pPr>
              <w:pStyle w:val="ListParagraph"/>
              <w:numPr>
                <w:ilvl w:val="0"/>
                <w:numId w:val="19"/>
              </w:numPr>
              <w:rPr>
                <w:noProof/>
                <w:lang w:eastAsia="en-NZ"/>
              </w:rPr>
            </w:pPr>
            <w:r>
              <w:t>staff</w:t>
            </w:r>
          </w:p>
          <w:p w14:paraId="4760B40D" w14:textId="77777777" w:rsidR="00C36EBD" w:rsidRDefault="00C36EBD" w:rsidP="00DD02FE">
            <w:pPr>
              <w:pStyle w:val="ListParagraph"/>
              <w:numPr>
                <w:ilvl w:val="0"/>
                <w:numId w:val="19"/>
              </w:numPr>
              <w:rPr>
                <w:noProof/>
                <w:lang w:eastAsia="en-NZ"/>
              </w:rPr>
            </w:pPr>
            <w:r>
              <w:t>t</w:t>
            </w:r>
            <w:r w:rsidR="009567E1">
              <w:rPr>
                <w:rFonts w:cs="Calibri"/>
              </w:rPr>
              <w:t>ā</w:t>
            </w:r>
            <w:r>
              <w:t>ngata whai ora/t</w:t>
            </w:r>
            <w:r w:rsidR="009567E1">
              <w:rPr>
                <w:rFonts w:cs="Calibri"/>
              </w:rPr>
              <w:t>ā</w:t>
            </w:r>
            <w:r>
              <w:t xml:space="preserve">ngata </w:t>
            </w:r>
            <w:proofErr w:type="spellStart"/>
            <w:r>
              <w:t>whaikaha</w:t>
            </w:r>
            <w:proofErr w:type="spellEnd"/>
          </w:p>
          <w:p w14:paraId="4760B40E" w14:textId="77777777" w:rsidR="00A70979" w:rsidRDefault="00A70979" w:rsidP="00355898">
            <w:pPr>
              <w:pStyle w:val="ListParagraph"/>
              <w:numPr>
                <w:ilvl w:val="0"/>
                <w:numId w:val="19"/>
              </w:numPr>
              <w:rPr>
                <w:noProof/>
                <w:lang w:eastAsia="en-NZ"/>
              </w:rPr>
            </w:pPr>
            <w:r>
              <w:t xml:space="preserve">guest </w:t>
            </w:r>
            <w:proofErr w:type="gramStart"/>
            <w:r>
              <w:t>speakers</w:t>
            </w:r>
            <w:proofErr w:type="gramEnd"/>
          </w:p>
          <w:p w14:paraId="4760B40F" w14:textId="77777777" w:rsidR="00A70979" w:rsidRDefault="00A70979" w:rsidP="00355898">
            <w:pPr>
              <w:pStyle w:val="ListParagraph"/>
              <w:numPr>
                <w:ilvl w:val="0"/>
                <w:numId w:val="19"/>
              </w:numPr>
              <w:rPr>
                <w:noProof/>
                <w:lang w:eastAsia="en-NZ"/>
              </w:rPr>
            </w:pPr>
            <w:r>
              <w:t xml:space="preserve">visitors </w:t>
            </w:r>
          </w:p>
        </w:tc>
        <w:tc>
          <w:tcPr>
            <w:tcW w:w="3544" w:type="dxa"/>
          </w:tcPr>
          <w:p w14:paraId="4760B410" w14:textId="77777777" w:rsidR="00A70979" w:rsidRDefault="00A70979" w:rsidP="000643A8">
            <w:pPr>
              <w:ind w:left="-76"/>
            </w:pPr>
            <w:r>
              <w:t>Fund raisers:</w:t>
            </w:r>
          </w:p>
          <w:p w14:paraId="4760B411" w14:textId="77777777" w:rsidR="00A70979" w:rsidRDefault="00A70979" w:rsidP="000643A8">
            <w:pPr>
              <w:pStyle w:val="ListParagraph"/>
              <w:numPr>
                <w:ilvl w:val="0"/>
                <w:numId w:val="6"/>
              </w:numPr>
              <w:ind w:left="142" w:hanging="142"/>
            </w:pPr>
            <w:r>
              <w:t>Where food and drinks are sold or intended for consumption on the premises.</w:t>
            </w:r>
          </w:p>
          <w:p w14:paraId="4760B412" w14:textId="77777777" w:rsidR="00A70979" w:rsidRDefault="00A70979" w:rsidP="00355898">
            <w:pPr>
              <w:pStyle w:val="ListParagraph"/>
              <w:numPr>
                <w:ilvl w:val="0"/>
                <w:numId w:val="6"/>
              </w:numPr>
              <w:ind w:left="142" w:hanging="142"/>
              <w:rPr>
                <w:noProof/>
                <w:lang w:eastAsia="en-NZ"/>
              </w:rPr>
            </w:pPr>
            <w:r>
              <w:t xml:space="preserve">Associated with groups outside the organisation that do not meet this policy should not be promoted on the premises. </w:t>
            </w:r>
          </w:p>
        </w:tc>
      </w:tr>
      <w:tr w:rsidR="00A70979" w14:paraId="4760B417" w14:textId="77777777" w:rsidTr="00A70979">
        <w:tc>
          <w:tcPr>
            <w:tcW w:w="3261" w:type="dxa"/>
            <w:gridSpan w:val="3"/>
            <w:vMerge/>
          </w:tcPr>
          <w:p w14:paraId="4760B414" w14:textId="77777777" w:rsidR="00A70979" w:rsidRDefault="00A70979" w:rsidP="00A70979">
            <w:pPr>
              <w:pStyle w:val="ListParagraph"/>
              <w:numPr>
                <w:ilvl w:val="0"/>
                <w:numId w:val="18"/>
              </w:numPr>
            </w:pPr>
          </w:p>
        </w:tc>
        <w:tc>
          <w:tcPr>
            <w:tcW w:w="6663" w:type="dxa"/>
            <w:gridSpan w:val="3"/>
          </w:tcPr>
          <w:p w14:paraId="4760B415" w14:textId="77777777" w:rsidR="00A70979" w:rsidRDefault="00A70979" w:rsidP="00A70979">
            <w:r>
              <w:t>Catering</w:t>
            </w:r>
            <w:r w:rsidR="00C36EBD">
              <w:t xml:space="preserve"> at</w:t>
            </w:r>
            <w:r>
              <w:t>:</w:t>
            </w:r>
          </w:p>
          <w:p w14:paraId="4760B416" w14:textId="77777777" w:rsidR="00A70979" w:rsidRDefault="00A70979" w:rsidP="00004746">
            <w:pPr>
              <w:pStyle w:val="ListParagraph"/>
              <w:numPr>
                <w:ilvl w:val="0"/>
                <w:numId w:val="18"/>
              </w:numPr>
            </w:pPr>
            <w:r>
              <w:t>meetings</w:t>
            </w:r>
            <w:r w:rsidR="00004746">
              <w:t xml:space="preserve">, </w:t>
            </w:r>
            <w:r>
              <w:t>conferences/events</w:t>
            </w:r>
            <w:r w:rsidR="00004746">
              <w:t>.</w:t>
            </w:r>
          </w:p>
        </w:tc>
      </w:tr>
    </w:tbl>
    <w:p w14:paraId="4760B418" w14:textId="77777777" w:rsidR="006C4FAC" w:rsidRDefault="006C4FAC" w:rsidP="0056149B"/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3442"/>
        <w:gridCol w:w="1507"/>
        <w:gridCol w:w="722"/>
        <w:gridCol w:w="784"/>
        <w:gridCol w:w="3469"/>
      </w:tblGrid>
      <w:tr w:rsidR="009456EB" w14:paraId="4760B41B" w14:textId="77777777" w:rsidTr="00004746">
        <w:tc>
          <w:tcPr>
            <w:tcW w:w="9924" w:type="dxa"/>
            <w:gridSpan w:val="5"/>
            <w:shd w:val="clear" w:color="auto" w:fill="EDEDED" w:themeFill="accent3" w:themeFillTint="33"/>
          </w:tcPr>
          <w:p w14:paraId="4760B419" w14:textId="77777777" w:rsidR="009456EB" w:rsidRPr="005E0BD4" w:rsidRDefault="009456EB" w:rsidP="009456EB">
            <w:pPr>
              <w:jc w:val="center"/>
              <w:rPr>
                <w:b/>
              </w:rPr>
            </w:pPr>
            <w:r w:rsidRPr="005E0BD4">
              <w:rPr>
                <w:b/>
              </w:rPr>
              <w:t xml:space="preserve">Our organisation </w:t>
            </w:r>
            <w:r w:rsidR="00A70979">
              <w:rPr>
                <w:b/>
              </w:rPr>
              <w:t xml:space="preserve">offers </w:t>
            </w:r>
            <w:r w:rsidRPr="005E0BD4">
              <w:rPr>
                <w:b/>
              </w:rPr>
              <w:t>a variety of healthy foods and drinks</w:t>
            </w:r>
            <w:r>
              <w:rPr>
                <w:b/>
              </w:rPr>
              <w:t>:</w:t>
            </w:r>
          </w:p>
          <w:p w14:paraId="4760B41A" w14:textId="77777777" w:rsidR="009456EB" w:rsidRDefault="009456EB" w:rsidP="009456EB">
            <w:pPr>
              <w:jc w:val="center"/>
            </w:pPr>
          </w:p>
        </w:tc>
      </w:tr>
      <w:tr w:rsidR="00A70979" w14:paraId="4760B428" w14:textId="77777777" w:rsidTr="00004746">
        <w:tc>
          <w:tcPr>
            <w:tcW w:w="5671" w:type="dxa"/>
            <w:gridSpan w:val="3"/>
          </w:tcPr>
          <w:p w14:paraId="4760B41C" w14:textId="77777777" w:rsidR="00A70979" w:rsidRPr="005E0BD4" w:rsidRDefault="00A70979" w:rsidP="009456EB">
            <w:pPr>
              <w:pStyle w:val="Bullet"/>
              <w:numPr>
                <w:ilvl w:val="0"/>
                <w:numId w:val="11"/>
              </w:numPr>
              <w:spacing w:before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</w:t>
            </w:r>
            <w:r w:rsidRPr="005E0BD4">
              <w:rPr>
                <w:rFonts w:asciiTheme="minorHAnsi" w:hAnsiTheme="minorHAnsi" w:cstheme="minorHAnsi"/>
              </w:rPr>
              <w:t xml:space="preserve">lenty of vegetables and </w:t>
            </w:r>
            <w:proofErr w:type="gramStart"/>
            <w:r w:rsidRPr="005E0BD4">
              <w:rPr>
                <w:rFonts w:asciiTheme="minorHAnsi" w:hAnsiTheme="minorHAnsi" w:cstheme="minorHAnsi"/>
              </w:rPr>
              <w:t>fruit</w:t>
            </w:r>
            <w:r>
              <w:rPr>
                <w:rFonts w:asciiTheme="minorHAnsi" w:hAnsiTheme="minorHAnsi" w:cstheme="minorHAnsi"/>
              </w:rPr>
              <w:t>;</w:t>
            </w:r>
            <w:proofErr w:type="gramEnd"/>
          </w:p>
          <w:p w14:paraId="4760B41D" w14:textId="77777777" w:rsidR="00A70979" w:rsidRPr="005E0BD4" w:rsidRDefault="00A70979" w:rsidP="009456EB">
            <w:pPr>
              <w:pStyle w:val="Bullet"/>
              <w:numPr>
                <w:ilvl w:val="0"/>
                <w:numId w:val="11"/>
              </w:numPr>
              <w:spacing w:before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</w:t>
            </w:r>
            <w:r w:rsidRPr="005E0BD4">
              <w:rPr>
                <w:rFonts w:asciiTheme="minorHAnsi" w:hAnsiTheme="minorHAnsi" w:cstheme="minorHAnsi"/>
              </w:rPr>
              <w:t xml:space="preserve">rain foods, mostly wholegrain and those naturally high in </w:t>
            </w:r>
            <w:proofErr w:type="gramStart"/>
            <w:r w:rsidRPr="005E0BD4">
              <w:rPr>
                <w:rFonts w:asciiTheme="minorHAnsi" w:hAnsiTheme="minorHAnsi" w:cstheme="minorHAnsi"/>
              </w:rPr>
              <w:t>fibre</w:t>
            </w:r>
            <w:r>
              <w:rPr>
                <w:rFonts w:asciiTheme="minorHAnsi" w:hAnsiTheme="minorHAnsi" w:cstheme="minorHAnsi"/>
              </w:rPr>
              <w:t>;</w:t>
            </w:r>
            <w:proofErr w:type="gramEnd"/>
          </w:p>
          <w:p w14:paraId="4760B41E" w14:textId="77777777" w:rsidR="00A70979" w:rsidRPr="005E0BD4" w:rsidRDefault="00A70979" w:rsidP="009456EB">
            <w:pPr>
              <w:pStyle w:val="Bullet"/>
              <w:numPr>
                <w:ilvl w:val="0"/>
                <w:numId w:val="11"/>
              </w:numPr>
              <w:spacing w:before="0"/>
              <w:rPr>
                <w:rFonts w:asciiTheme="minorHAnsi" w:hAnsiTheme="minorHAnsi" w:cstheme="minorHAnsi"/>
              </w:rPr>
            </w:pPr>
            <w:r w:rsidRPr="005E0BD4">
              <w:rPr>
                <w:rFonts w:asciiTheme="minorHAnsi" w:hAnsiTheme="minorHAnsi" w:cstheme="minorHAnsi"/>
              </w:rPr>
              <w:t xml:space="preserve">milk and milk products, mostly low and reduced </w:t>
            </w:r>
            <w:proofErr w:type="gramStart"/>
            <w:r w:rsidRPr="005E0BD4">
              <w:rPr>
                <w:rFonts w:asciiTheme="minorHAnsi" w:hAnsiTheme="minorHAnsi" w:cstheme="minorHAnsi"/>
              </w:rPr>
              <w:t>fat</w:t>
            </w:r>
            <w:r>
              <w:rPr>
                <w:rFonts w:asciiTheme="minorHAnsi" w:hAnsiTheme="minorHAnsi" w:cstheme="minorHAnsi"/>
              </w:rPr>
              <w:t>;</w:t>
            </w:r>
            <w:proofErr w:type="gramEnd"/>
          </w:p>
          <w:p w14:paraId="4760B41F" w14:textId="77777777" w:rsidR="00A70979" w:rsidRDefault="00A70979" w:rsidP="009456EB">
            <w:pPr>
              <w:pStyle w:val="Bullet"/>
              <w:numPr>
                <w:ilvl w:val="0"/>
                <w:numId w:val="11"/>
              </w:numPr>
              <w:spacing w:before="0"/>
              <w:rPr>
                <w:rFonts w:asciiTheme="minorHAnsi" w:hAnsiTheme="minorHAnsi" w:cstheme="minorHAnsi"/>
              </w:rPr>
            </w:pPr>
            <w:r w:rsidRPr="005E0BD4">
              <w:rPr>
                <w:rFonts w:asciiTheme="minorHAnsi" w:hAnsiTheme="minorHAnsi" w:cstheme="minorHAnsi"/>
              </w:rPr>
              <w:t xml:space="preserve">legumes, nuts, </w:t>
            </w:r>
            <w:proofErr w:type="gramStart"/>
            <w:r w:rsidRPr="005E0BD4">
              <w:rPr>
                <w:rFonts w:asciiTheme="minorHAnsi" w:hAnsiTheme="minorHAnsi" w:cstheme="minorHAnsi"/>
              </w:rPr>
              <w:t>seeds</w:t>
            </w:r>
            <w:r>
              <w:rPr>
                <w:rFonts w:asciiTheme="minorHAnsi" w:hAnsiTheme="minorHAnsi" w:cstheme="minorHAnsi"/>
              </w:rPr>
              <w:t>;</w:t>
            </w:r>
            <w:proofErr w:type="gramEnd"/>
          </w:p>
          <w:p w14:paraId="4760B420" w14:textId="77777777" w:rsidR="00A70979" w:rsidRDefault="00A70979" w:rsidP="009456EB">
            <w:pPr>
              <w:pStyle w:val="Bullet"/>
              <w:numPr>
                <w:ilvl w:val="0"/>
                <w:numId w:val="11"/>
              </w:numPr>
              <w:spacing w:before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ish and other </w:t>
            </w:r>
            <w:proofErr w:type="gramStart"/>
            <w:r>
              <w:rPr>
                <w:rFonts w:asciiTheme="minorHAnsi" w:hAnsiTheme="minorHAnsi" w:cstheme="minorHAnsi"/>
              </w:rPr>
              <w:t>seafood;</w:t>
            </w:r>
            <w:proofErr w:type="gramEnd"/>
          </w:p>
          <w:p w14:paraId="4760B421" w14:textId="77777777" w:rsidR="00A70979" w:rsidRDefault="00A70979" w:rsidP="009456EB">
            <w:pPr>
              <w:pStyle w:val="Bullet"/>
              <w:numPr>
                <w:ilvl w:val="0"/>
                <w:numId w:val="11"/>
              </w:numPr>
              <w:spacing w:before="0"/>
              <w:rPr>
                <w:rFonts w:asciiTheme="minorHAnsi" w:hAnsiTheme="minorHAnsi" w:cstheme="minorHAnsi"/>
              </w:rPr>
            </w:pPr>
            <w:proofErr w:type="gramStart"/>
            <w:r w:rsidRPr="005E0BD4">
              <w:rPr>
                <w:rFonts w:asciiTheme="minorHAnsi" w:hAnsiTheme="minorHAnsi" w:cstheme="minorHAnsi"/>
              </w:rPr>
              <w:t>eggs</w:t>
            </w:r>
            <w:r>
              <w:rPr>
                <w:rFonts w:asciiTheme="minorHAnsi" w:hAnsiTheme="minorHAnsi" w:cstheme="minorHAnsi"/>
              </w:rPr>
              <w:t>;</w:t>
            </w:r>
            <w:proofErr w:type="gramEnd"/>
          </w:p>
          <w:p w14:paraId="4760B422" w14:textId="77777777" w:rsidR="00A70979" w:rsidRDefault="00A70979" w:rsidP="00503D6F">
            <w:pPr>
              <w:pStyle w:val="Bullet"/>
              <w:numPr>
                <w:ilvl w:val="0"/>
                <w:numId w:val="11"/>
              </w:numPr>
              <w:spacing w:before="0"/>
            </w:pPr>
            <w:r>
              <w:rPr>
                <w:rFonts w:asciiTheme="minorHAnsi" w:hAnsiTheme="minorHAnsi" w:cstheme="minorHAnsi"/>
              </w:rPr>
              <w:t>some poultry and/or red meat with the fat removed.</w:t>
            </w:r>
            <w:r w:rsidR="00503D6F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253" w:type="dxa"/>
            <w:gridSpan w:val="2"/>
          </w:tcPr>
          <w:p w14:paraId="4760B423" w14:textId="77777777" w:rsidR="00A70979" w:rsidRDefault="00503D6F" w:rsidP="00E255B1">
            <w:pPr>
              <w:pStyle w:val="Bullet"/>
              <w:numPr>
                <w:ilvl w:val="0"/>
                <w:numId w:val="11"/>
              </w:numPr>
              <w:spacing w:before="0"/>
              <w:rPr>
                <w:rFonts w:ascii="Calibri" w:hAnsi="Calibri" w:cs="Calibri"/>
              </w:rPr>
            </w:pPr>
            <w:proofErr w:type="gramStart"/>
            <w:r>
              <w:rPr>
                <w:rFonts w:ascii="Calibri" w:hAnsi="Calibri" w:cs="Calibri"/>
              </w:rPr>
              <w:t>W</w:t>
            </w:r>
            <w:r w:rsidR="00E255B1" w:rsidRPr="00E255B1">
              <w:rPr>
                <w:rFonts w:ascii="Calibri" w:hAnsi="Calibri" w:cs="Calibri"/>
              </w:rPr>
              <w:t>ater</w:t>
            </w:r>
            <w:r>
              <w:rPr>
                <w:rFonts w:ascii="Calibri" w:hAnsi="Calibri" w:cs="Calibri"/>
              </w:rPr>
              <w:t>;</w:t>
            </w:r>
            <w:proofErr w:type="gramEnd"/>
          </w:p>
          <w:p w14:paraId="4760B424" w14:textId="77777777" w:rsidR="005F0AE4" w:rsidRDefault="005F0AE4" w:rsidP="00E255B1">
            <w:pPr>
              <w:pStyle w:val="Bullet"/>
              <w:numPr>
                <w:ilvl w:val="0"/>
                <w:numId w:val="11"/>
              </w:numPr>
              <w:spacing w:before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water with fruit slices or herbs for </w:t>
            </w:r>
            <w:proofErr w:type="gramStart"/>
            <w:r w:rsidR="00503D6F">
              <w:rPr>
                <w:rFonts w:ascii="Calibri" w:hAnsi="Calibri" w:cs="Calibri"/>
              </w:rPr>
              <w:t>flavour;</w:t>
            </w:r>
            <w:proofErr w:type="gramEnd"/>
          </w:p>
          <w:p w14:paraId="4760B425" w14:textId="77777777" w:rsidR="00503D6F" w:rsidRDefault="00503D6F" w:rsidP="00E255B1">
            <w:pPr>
              <w:pStyle w:val="Bullet"/>
              <w:numPr>
                <w:ilvl w:val="0"/>
                <w:numId w:val="11"/>
              </w:numPr>
              <w:spacing w:before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herbal </w:t>
            </w:r>
            <w:proofErr w:type="gramStart"/>
            <w:r>
              <w:rPr>
                <w:rFonts w:ascii="Calibri" w:hAnsi="Calibri" w:cs="Calibri"/>
              </w:rPr>
              <w:t>teas;</w:t>
            </w:r>
            <w:proofErr w:type="gramEnd"/>
          </w:p>
          <w:p w14:paraId="4760B426" w14:textId="77777777" w:rsidR="00503D6F" w:rsidRDefault="00503D6F" w:rsidP="00E255B1">
            <w:pPr>
              <w:pStyle w:val="Bullet"/>
              <w:numPr>
                <w:ilvl w:val="0"/>
                <w:numId w:val="11"/>
              </w:numPr>
              <w:spacing w:before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fruit </w:t>
            </w:r>
            <w:proofErr w:type="gramStart"/>
            <w:r>
              <w:rPr>
                <w:rFonts w:ascii="Calibri" w:hAnsi="Calibri" w:cs="Calibri"/>
              </w:rPr>
              <w:t>teas;</w:t>
            </w:r>
            <w:proofErr w:type="gramEnd"/>
          </w:p>
          <w:p w14:paraId="4760B427" w14:textId="77777777" w:rsidR="00503D6F" w:rsidRPr="00E255B1" w:rsidRDefault="00503D6F" w:rsidP="00503D6F">
            <w:pPr>
              <w:pStyle w:val="Bullet"/>
              <w:numPr>
                <w:ilvl w:val="0"/>
                <w:numId w:val="0"/>
              </w:numPr>
              <w:spacing w:before="0"/>
              <w:rPr>
                <w:rFonts w:ascii="Calibri" w:hAnsi="Calibri" w:cs="Calibri"/>
              </w:rPr>
            </w:pPr>
          </w:p>
        </w:tc>
      </w:tr>
      <w:tr w:rsidR="00A70979" w14:paraId="4760B42B" w14:textId="77777777" w:rsidTr="00004746">
        <w:tc>
          <w:tcPr>
            <w:tcW w:w="9924" w:type="dxa"/>
            <w:gridSpan w:val="5"/>
            <w:shd w:val="clear" w:color="auto" w:fill="F2F2F2" w:themeFill="background1" w:themeFillShade="F2"/>
          </w:tcPr>
          <w:p w14:paraId="4760B429" w14:textId="77777777" w:rsidR="00A70979" w:rsidRDefault="00A70979" w:rsidP="00A70979">
            <w:pPr>
              <w:pStyle w:val="Bullet"/>
              <w:numPr>
                <w:ilvl w:val="0"/>
                <w:numId w:val="0"/>
              </w:numPr>
              <w:spacing w:before="0"/>
              <w:jc w:val="center"/>
              <w:rPr>
                <w:rFonts w:ascii="Calibri" w:hAnsi="Calibri" w:cs="Calibri"/>
                <w:b/>
              </w:rPr>
            </w:pPr>
            <w:r w:rsidRPr="00A70979">
              <w:rPr>
                <w:rFonts w:ascii="Calibri" w:hAnsi="Calibri" w:cs="Calibri"/>
                <w:b/>
              </w:rPr>
              <w:t xml:space="preserve">Our organisation limits the following </w:t>
            </w:r>
            <w:r>
              <w:rPr>
                <w:rFonts w:ascii="Calibri" w:hAnsi="Calibri" w:cs="Calibri"/>
                <w:b/>
              </w:rPr>
              <w:t>foods and drinks:</w:t>
            </w:r>
          </w:p>
          <w:p w14:paraId="4760B42A" w14:textId="77777777" w:rsidR="00E255B1" w:rsidRPr="00A70979" w:rsidRDefault="00E255B1" w:rsidP="00A70979">
            <w:pPr>
              <w:pStyle w:val="Bullet"/>
              <w:numPr>
                <w:ilvl w:val="0"/>
                <w:numId w:val="0"/>
              </w:numPr>
              <w:spacing w:before="0"/>
              <w:jc w:val="center"/>
              <w:rPr>
                <w:rFonts w:ascii="Calibri" w:hAnsi="Calibri" w:cs="Calibri"/>
                <w:b/>
              </w:rPr>
            </w:pPr>
          </w:p>
        </w:tc>
      </w:tr>
      <w:tr w:rsidR="00A70979" w14:paraId="4760B433" w14:textId="77777777" w:rsidTr="00004746">
        <w:tc>
          <w:tcPr>
            <w:tcW w:w="5671" w:type="dxa"/>
            <w:gridSpan w:val="3"/>
          </w:tcPr>
          <w:p w14:paraId="4760B42C" w14:textId="77777777" w:rsidR="00A70979" w:rsidRPr="003D6F3E" w:rsidRDefault="00A70979" w:rsidP="00A70979">
            <w:pPr>
              <w:pStyle w:val="Bullet"/>
              <w:numPr>
                <w:ilvl w:val="0"/>
                <w:numId w:val="11"/>
              </w:numPr>
              <w:spacing w:before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Pr="003D6F3E">
              <w:rPr>
                <w:rFonts w:asciiTheme="minorHAnsi" w:hAnsiTheme="minorHAnsi" w:cstheme="minorHAnsi"/>
              </w:rPr>
              <w:t xml:space="preserve">ome foods containing moderate amounts of saturated fat, salt and/or </w:t>
            </w:r>
            <w:r w:rsidRPr="003D6F3E">
              <w:rPr>
                <w:rFonts w:asciiTheme="minorHAnsi" w:hAnsiTheme="minorHAnsi" w:cstheme="minorHAnsi"/>
              </w:rPr>
              <w:br/>
              <w:t>added sugar may be available in small portions (</w:t>
            </w:r>
            <w:proofErr w:type="spellStart"/>
            <w:r w:rsidRPr="003D6F3E">
              <w:rPr>
                <w:rFonts w:asciiTheme="minorHAnsi" w:hAnsiTheme="minorHAnsi" w:cstheme="minorHAnsi"/>
              </w:rPr>
              <w:t>eg</w:t>
            </w:r>
            <w:proofErr w:type="spellEnd"/>
            <w:r w:rsidRPr="003D6F3E">
              <w:rPr>
                <w:rFonts w:asciiTheme="minorHAnsi" w:hAnsiTheme="minorHAnsi" w:cstheme="minorHAnsi"/>
              </w:rPr>
              <w:t xml:space="preserve">, some baked or </w:t>
            </w:r>
            <w:r w:rsidRPr="003D6F3E">
              <w:rPr>
                <w:rFonts w:asciiTheme="minorHAnsi" w:hAnsiTheme="minorHAnsi" w:cstheme="minorHAnsi"/>
              </w:rPr>
              <w:br/>
              <w:t>frozen goods)</w:t>
            </w:r>
            <w:r>
              <w:rPr>
                <w:rFonts w:asciiTheme="minorHAnsi" w:hAnsiTheme="minorHAnsi" w:cstheme="minorHAnsi"/>
              </w:rPr>
              <w:t>.</w:t>
            </w:r>
          </w:p>
          <w:p w14:paraId="4760B42D" w14:textId="77777777" w:rsidR="00A70979" w:rsidRPr="003D6F3E" w:rsidRDefault="00A70979" w:rsidP="00A70979">
            <w:pPr>
              <w:pStyle w:val="Bullet"/>
              <w:numPr>
                <w:ilvl w:val="0"/>
                <w:numId w:val="11"/>
              </w:numPr>
              <w:spacing w:before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o</w:t>
            </w:r>
            <w:r w:rsidRPr="003D6F3E">
              <w:rPr>
                <w:rFonts w:asciiTheme="minorHAnsi" w:hAnsiTheme="minorHAnsi" w:cstheme="minorHAnsi"/>
              </w:rPr>
              <w:t xml:space="preserve"> deep-fried foods</w:t>
            </w:r>
            <w:r>
              <w:rPr>
                <w:rFonts w:asciiTheme="minorHAnsi" w:hAnsiTheme="minorHAnsi" w:cstheme="minorHAnsi"/>
              </w:rPr>
              <w:t>.</w:t>
            </w:r>
          </w:p>
          <w:p w14:paraId="4760B42E" w14:textId="77777777" w:rsidR="00A70979" w:rsidRDefault="00A70979" w:rsidP="00A70979">
            <w:pPr>
              <w:pStyle w:val="Bullet"/>
              <w:numPr>
                <w:ilvl w:val="0"/>
                <w:numId w:val="11"/>
              </w:numPr>
              <w:spacing w:before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o</w:t>
            </w:r>
            <w:r w:rsidRPr="003D6F3E">
              <w:rPr>
                <w:rFonts w:asciiTheme="minorHAnsi" w:hAnsiTheme="minorHAnsi" w:cstheme="minorHAnsi"/>
              </w:rPr>
              <w:t xml:space="preserve"> or limited confectionery (</w:t>
            </w:r>
            <w:proofErr w:type="spellStart"/>
            <w:r w:rsidRPr="003D6F3E">
              <w:rPr>
                <w:rFonts w:asciiTheme="minorHAnsi" w:hAnsiTheme="minorHAnsi" w:cstheme="minorHAnsi"/>
              </w:rPr>
              <w:t>eg</w:t>
            </w:r>
            <w:proofErr w:type="spellEnd"/>
            <w:r w:rsidRPr="003D6F3E">
              <w:rPr>
                <w:rFonts w:asciiTheme="minorHAnsi" w:hAnsiTheme="minorHAnsi" w:cstheme="minorHAnsi"/>
              </w:rPr>
              <w:t>, sweets and chocolate).</w:t>
            </w:r>
          </w:p>
          <w:p w14:paraId="4760B42F" w14:textId="77777777" w:rsidR="00A70979" w:rsidRPr="00A70979" w:rsidRDefault="00B37636" w:rsidP="006A039B">
            <w:pPr>
              <w:pStyle w:val="Bullet"/>
              <w:numPr>
                <w:ilvl w:val="0"/>
                <w:numId w:val="11"/>
              </w:numPr>
              <w:spacing w:before="0"/>
              <w:rPr>
                <w:rFonts w:ascii="Calibri" w:hAnsi="Calibri" w:cs="Calibri"/>
                <w:b/>
              </w:rPr>
            </w:pPr>
            <w:r>
              <w:rPr>
                <w:rFonts w:asciiTheme="minorHAnsi" w:hAnsiTheme="minorHAnsi" w:cstheme="minorHAnsi"/>
              </w:rPr>
              <w:t xml:space="preserve">Ultra-processed foods (for example: </w:t>
            </w:r>
            <w:r w:rsidRPr="00B37636">
              <w:rPr>
                <w:rFonts w:ascii="Calibri" w:hAnsi="Calibri" w:cs="Calibri"/>
              </w:rPr>
              <w:t>Ice cream, ham, sausages, crisps, instant soups</w:t>
            </w:r>
            <w:r>
              <w:rPr>
                <w:rFonts w:ascii="Calibri" w:hAnsi="Calibri" w:cs="Calibri"/>
              </w:rPr>
              <w:t>).</w:t>
            </w:r>
          </w:p>
        </w:tc>
        <w:tc>
          <w:tcPr>
            <w:tcW w:w="4253" w:type="dxa"/>
            <w:gridSpan w:val="2"/>
          </w:tcPr>
          <w:p w14:paraId="4760B430" w14:textId="77777777" w:rsidR="00503D6F" w:rsidRPr="00503D6F" w:rsidRDefault="00A70979" w:rsidP="00503D6F">
            <w:pPr>
              <w:pStyle w:val="Bullet"/>
              <w:numPr>
                <w:ilvl w:val="0"/>
                <w:numId w:val="12"/>
              </w:numPr>
              <w:spacing w:before="0"/>
              <w:rPr>
                <w:rStyle w:val="Hyperlink"/>
                <w:rFonts w:ascii="Calibri" w:hAnsi="Calibri" w:cs="Calibri"/>
                <w:b/>
                <w:color w:val="auto"/>
                <w:u w:val="none"/>
              </w:rPr>
            </w:pPr>
            <w:r>
              <w:rPr>
                <w:rFonts w:asciiTheme="minorHAnsi" w:hAnsiTheme="minorHAnsi" w:cstheme="minorHAnsi"/>
              </w:rPr>
              <w:t>The</w:t>
            </w:r>
            <w:r w:rsidRPr="004775F3">
              <w:rPr>
                <w:rFonts w:asciiTheme="minorHAnsi" w:hAnsiTheme="minorHAnsi" w:cstheme="minorHAnsi"/>
              </w:rPr>
              <w:t xml:space="preserve"> availability and portion sizes of drinks containing </w:t>
            </w:r>
            <w:hyperlink r:id="rId17" w:history="1">
              <w:r w:rsidRPr="008E3C07">
                <w:rPr>
                  <w:rStyle w:val="Hyperlink"/>
                  <w:rFonts w:asciiTheme="minorHAnsi" w:hAnsiTheme="minorHAnsi" w:cstheme="minorHAnsi"/>
                </w:rPr>
                <w:t>intense sweeteners</w:t>
              </w:r>
            </w:hyperlink>
            <w:r w:rsidR="00503D6F">
              <w:rPr>
                <w:rStyle w:val="Hyperlink"/>
                <w:rFonts w:asciiTheme="minorHAnsi" w:hAnsiTheme="minorHAnsi" w:cstheme="minorHAnsi"/>
              </w:rPr>
              <w:t xml:space="preserve">; </w:t>
            </w:r>
          </w:p>
          <w:p w14:paraId="4760B431" w14:textId="77777777" w:rsidR="00503D6F" w:rsidRPr="00503D6F" w:rsidRDefault="00503D6F" w:rsidP="00503D6F">
            <w:pPr>
              <w:pStyle w:val="Bullet"/>
              <w:numPr>
                <w:ilvl w:val="0"/>
                <w:numId w:val="12"/>
              </w:numPr>
              <w:spacing w:before="0"/>
              <w:rPr>
                <w:rStyle w:val="Hyperlink"/>
                <w:rFonts w:ascii="Calibri" w:hAnsi="Calibri" w:cs="Calibri"/>
                <w:b/>
                <w:color w:val="auto"/>
                <w:u w:val="none"/>
              </w:rPr>
            </w:pPr>
            <w:r w:rsidRPr="00503D6F">
              <w:rPr>
                <w:rStyle w:val="Hyperlink"/>
                <w:rFonts w:asciiTheme="minorHAnsi" w:hAnsiTheme="minorHAnsi" w:cstheme="minorHAnsi"/>
                <w:color w:val="auto"/>
                <w:u w:val="none"/>
              </w:rPr>
              <w:t xml:space="preserve">fruit and vegetable </w:t>
            </w:r>
            <w:proofErr w:type="gramStart"/>
            <w:r w:rsidRPr="00503D6F">
              <w:rPr>
                <w:rStyle w:val="Hyperlink"/>
                <w:rFonts w:asciiTheme="minorHAnsi" w:hAnsiTheme="minorHAnsi" w:cstheme="minorHAnsi"/>
                <w:color w:val="auto"/>
                <w:u w:val="none"/>
              </w:rPr>
              <w:t>juices;</w:t>
            </w:r>
            <w:proofErr w:type="gramEnd"/>
          </w:p>
          <w:p w14:paraId="4760B432" w14:textId="77777777" w:rsidR="00A70979" w:rsidRPr="00A70979" w:rsidRDefault="00503D6F" w:rsidP="00503D6F">
            <w:pPr>
              <w:pStyle w:val="Bullet"/>
              <w:numPr>
                <w:ilvl w:val="0"/>
                <w:numId w:val="12"/>
              </w:numPr>
              <w:spacing w:before="0"/>
              <w:rPr>
                <w:rFonts w:ascii="Calibri" w:hAnsi="Calibri" w:cs="Calibri"/>
                <w:b/>
              </w:rPr>
            </w:pPr>
            <w:r w:rsidRPr="00503D6F">
              <w:rPr>
                <w:rStyle w:val="Hyperlink"/>
                <w:rFonts w:asciiTheme="minorHAnsi" w:hAnsiTheme="minorHAnsi" w:cstheme="minorHAnsi"/>
                <w:color w:val="auto"/>
                <w:u w:val="none"/>
              </w:rPr>
              <w:t>sugar sweetened drinks.</w:t>
            </w:r>
            <w:r w:rsidR="00A70979" w:rsidRPr="00503D6F">
              <w:rPr>
                <w:rFonts w:asciiTheme="minorHAnsi" w:hAnsiTheme="minorHAnsi" w:cstheme="minorHAnsi"/>
                <w:vertAlign w:val="superscript"/>
              </w:rPr>
              <w:t xml:space="preserve"> </w:t>
            </w:r>
          </w:p>
        </w:tc>
      </w:tr>
      <w:tr w:rsidR="002E382F" w14:paraId="4760B435" w14:textId="77777777" w:rsidTr="00004746">
        <w:tc>
          <w:tcPr>
            <w:tcW w:w="9924" w:type="dxa"/>
            <w:gridSpan w:val="5"/>
          </w:tcPr>
          <w:p w14:paraId="4760B434" w14:textId="77777777" w:rsidR="002E382F" w:rsidRDefault="002E382F" w:rsidP="00B37636">
            <w:pPr>
              <w:jc w:val="center"/>
              <w:rPr>
                <w:rFonts w:asciiTheme="minorHAnsi" w:hAnsiTheme="minorHAnsi" w:cstheme="minorHAnsi"/>
              </w:rPr>
            </w:pPr>
            <w:r>
              <w:t xml:space="preserve">For guidance refer to the </w:t>
            </w:r>
            <w:r w:rsidR="00B37636">
              <w:t xml:space="preserve">references and resources on </w:t>
            </w:r>
            <w:hyperlink w:anchor="_Ministry_of_Health" w:history="1">
              <w:r w:rsidR="00B37636" w:rsidRPr="00B37636">
                <w:rPr>
                  <w:rStyle w:val="Hyperlink"/>
                </w:rPr>
                <w:t>page 1.</w:t>
              </w:r>
            </w:hyperlink>
          </w:p>
        </w:tc>
      </w:tr>
      <w:tr w:rsidR="002E382F" w14:paraId="4760B438" w14:textId="77777777" w:rsidTr="00004746">
        <w:tc>
          <w:tcPr>
            <w:tcW w:w="9924" w:type="dxa"/>
            <w:gridSpan w:val="5"/>
            <w:shd w:val="clear" w:color="auto" w:fill="EDEDED" w:themeFill="accent3" w:themeFillTint="33"/>
          </w:tcPr>
          <w:p w14:paraId="4760B436" w14:textId="77777777" w:rsidR="002E382F" w:rsidRPr="005E0BD4" w:rsidRDefault="002E382F" w:rsidP="002E382F">
            <w:pPr>
              <w:jc w:val="center"/>
              <w:rPr>
                <w:b/>
              </w:rPr>
            </w:pPr>
            <w:r w:rsidRPr="005E0BD4">
              <w:rPr>
                <w:b/>
              </w:rPr>
              <w:t xml:space="preserve">Our organisation </w:t>
            </w:r>
            <w:r>
              <w:rPr>
                <w:b/>
              </w:rPr>
              <w:t xml:space="preserve">promotes healthy </w:t>
            </w:r>
            <w:proofErr w:type="gramStart"/>
            <w:r>
              <w:rPr>
                <w:b/>
              </w:rPr>
              <w:t>options</w:t>
            </w:r>
            <w:proofErr w:type="gramEnd"/>
          </w:p>
          <w:p w14:paraId="4760B437" w14:textId="77777777" w:rsidR="002E382F" w:rsidRDefault="002E382F" w:rsidP="002E382F">
            <w:pPr>
              <w:tabs>
                <w:tab w:val="right" w:pos="2891"/>
              </w:tabs>
              <w:jc w:val="center"/>
            </w:pPr>
          </w:p>
        </w:tc>
      </w:tr>
      <w:tr w:rsidR="002E382F" w14:paraId="4760B43C" w14:textId="77777777" w:rsidTr="00004746">
        <w:tc>
          <w:tcPr>
            <w:tcW w:w="4949" w:type="dxa"/>
            <w:gridSpan w:val="2"/>
          </w:tcPr>
          <w:p w14:paraId="4760B439" w14:textId="77777777" w:rsidR="002E382F" w:rsidRDefault="002E382F" w:rsidP="00352B6B">
            <w:pPr>
              <w:pStyle w:val="ListParagraph"/>
              <w:numPr>
                <w:ilvl w:val="0"/>
                <w:numId w:val="15"/>
              </w:numPr>
            </w:pPr>
            <w:r>
              <w:t>We display and provide consistently evidence-based nutrition messages.</w:t>
            </w:r>
          </w:p>
          <w:p w14:paraId="4760B43A" w14:textId="77777777" w:rsidR="002E382F" w:rsidRDefault="002E382F" w:rsidP="00352B6B"/>
        </w:tc>
        <w:tc>
          <w:tcPr>
            <w:tcW w:w="4975" w:type="dxa"/>
            <w:gridSpan w:val="3"/>
          </w:tcPr>
          <w:p w14:paraId="4760B43B" w14:textId="77777777" w:rsidR="002E382F" w:rsidRDefault="002E382F" w:rsidP="006A039B">
            <w:pPr>
              <w:pStyle w:val="ListParagraph"/>
              <w:numPr>
                <w:ilvl w:val="0"/>
                <w:numId w:val="15"/>
              </w:numPr>
            </w:pPr>
            <w:r>
              <w:t>We do not partner with fundraisers, associations and promotions involving products and brands that are inconsistent with healthy food and drink principles.</w:t>
            </w:r>
            <w:r w:rsidR="006A039B">
              <w:t xml:space="preserve"> </w:t>
            </w:r>
          </w:p>
        </w:tc>
      </w:tr>
      <w:tr w:rsidR="00352B6B" w14:paraId="4760B43F" w14:textId="77777777" w:rsidTr="00004746">
        <w:tc>
          <w:tcPr>
            <w:tcW w:w="9924" w:type="dxa"/>
            <w:gridSpan w:val="5"/>
            <w:shd w:val="clear" w:color="auto" w:fill="EDEDED" w:themeFill="accent3" w:themeFillTint="33"/>
          </w:tcPr>
          <w:p w14:paraId="4760B43D" w14:textId="77777777" w:rsidR="00352B6B" w:rsidRDefault="00352B6B" w:rsidP="00352B6B">
            <w:pPr>
              <w:jc w:val="center"/>
              <w:rPr>
                <w:b/>
              </w:rPr>
            </w:pPr>
            <w:r>
              <w:rPr>
                <w:b/>
              </w:rPr>
              <w:t>We s</w:t>
            </w:r>
            <w:r w:rsidRPr="00352B6B">
              <w:rPr>
                <w:b/>
              </w:rPr>
              <w:t>upport</w:t>
            </w:r>
            <w:r>
              <w:rPr>
                <w:b/>
              </w:rPr>
              <w:t xml:space="preserve"> </w:t>
            </w:r>
            <w:r w:rsidRPr="00352B6B">
              <w:rPr>
                <w:b/>
              </w:rPr>
              <w:t>healthy nutrition</w:t>
            </w:r>
            <w:r>
              <w:rPr>
                <w:b/>
              </w:rPr>
              <w:t xml:space="preserve"> for employees</w:t>
            </w:r>
            <w:r w:rsidR="00BA2FAE">
              <w:rPr>
                <w:b/>
              </w:rPr>
              <w:t xml:space="preserve"> and their </w:t>
            </w:r>
            <w:proofErr w:type="gramStart"/>
            <w:r w:rsidR="00BA2FAE">
              <w:rPr>
                <w:b/>
              </w:rPr>
              <w:t>babies</w:t>
            </w:r>
            <w:proofErr w:type="gramEnd"/>
          </w:p>
          <w:p w14:paraId="4760B43E" w14:textId="77777777" w:rsidR="00352B6B" w:rsidRPr="00352B6B" w:rsidRDefault="00352B6B" w:rsidP="00352B6B">
            <w:pPr>
              <w:jc w:val="center"/>
              <w:rPr>
                <w:b/>
              </w:rPr>
            </w:pPr>
          </w:p>
        </w:tc>
      </w:tr>
      <w:tr w:rsidR="00352B6B" w14:paraId="4760B44C" w14:textId="77777777" w:rsidTr="00004746">
        <w:tc>
          <w:tcPr>
            <w:tcW w:w="3442" w:type="dxa"/>
          </w:tcPr>
          <w:p w14:paraId="4760B440" w14:textId="77777777" w:rsidR="00352B6B" w:rsidRDefault="00352B6B" w:rsidP="00352B6B">
            <w:pPr>
              <w:pStyle w:val="ListParagraph"/>
              <w:numPr>
                <w:ilvl w:val="0"/>
                <w:numId w:val="14"/>
              </w:numPr>
            </w:pPr>
            <w:r>
              <w:t xml:space="preserve">We provide staff with reasonable access to food storage facilities such as fridges, </w:t>
            </w:r>
            <w:proofErr w:type="gramStart"/>
            <w:r>
              <w:t>lockers</w:t>
            </w:r>
            <w:proofErr w:type="gramEnd"/>
            <w:r>
              <w:t xml:space="preserve"> or cupboards. </w:t>
            </w:r>
          </w:p>
          <w:p w14:paraId="4760B441" w14:textId="77777777" w:rsidR="00352B6B" w:rsidRDefault="00352B6B" w:rsidP="00C36EBD">
            <w:pPr>
              <w:pStyle w:val="ListParagraph"/>
              <w:numPr>
                <w:ilvl w:val="0"/>
                <w:numId w:val="14"/>
              </w:numPr>
            </w:pPr>
            <w:r>
              <w:t>Wherever possible, this includes reasonable access to equipment to warm/ heat</w:t>
            </w:r>
            <w:r w:rsidR="00C36EBD">
              <w:t xml:space="preserve"> </w:t>
            </w:r>
            <w:r>
              <w:t>food.</w:t>
            </w:r>
          </w:p>
          <w:p w14:paraId="4760B442" w14:textId="77777777" w:rsidR="00C36EBD" w:rsidRDefault="00C36EBD" w:rsidP="00C36EBD"/>
        </w:tc>
        <w:tc>
          <w:tcPr>
            <w:tcW w:w="3013" w:type="dxa"/>
            <w:gridSpan w:val="3"/>
          </w:tcPr>
          <w:p w14:paraId="4760B443" w14:textId="77777777" w:rsidR="00352B6B" w:rsidRDefault="00352B6B" w:rsidP="00CB26CA">
            <w:pPr>
              <w:pStyle w:val="ListParagraph"/>
              <w:numPr>
                <w:ilvl w:val="0"/>
                <w:numId w:val="14"/>
              </w:numPr>
            </w:pPr>
            <w:r>
              <w:t xml:space="preserve">We provide access to drinking-water for all staff and visitors on site. </w:t>
            </w:r>
          </w:p>
          <w:p w14:paraId="4760B444" w14:textId="77777777" w:rsidR="00352B6B" w:rsidRDefault="00352B6B" w:rsidP="00CB26CA">
            <w:pPr>
              <w:pStyle w:val="ListParagraph"/>
              <w:numPr>
                <w:ilvl w:val="0"/>
                <w:numId w:val="14"/>
              </w:numPr>
            </w:pPr>
            <w:r>
              <w:t xml:space="preserve">We encourage staff to bring their own water bottle. </w:t>
            </w:r>
          </w:p>
          <w:p w14:paraId="4760B445" w14:textId="77777777" w:rsidR="00352B6B" w:rsidRDefault="00352B6B" w:rsidP="00352B6B">
            <w:pPr>
              <w:pStyle w:val="ListParagraph"/>
              <w:numPr>
                <w:ilvl w:val="0"/>
                <w:numId w:val="14"/>
              </w:numPr>
            </w:pPr>
            <w:r>
              <w:t xml:space="preserve">We ensure that water coolers </w:t>
            </w:r>
            <w:r w:rsidR="00E14B0D">
              <w:t xml:space="preserve">are </w:t>
            </w:r>
            <w:r>
              <w:t>replenish</w:t>
            </w:r>
            <w:r w:rsidR="00E14B0D">
              <w:t>ed</w:t>
            </w:r>
            <w:r>
              <w:t>, clean and service</w:t>
            </w:r>
            <w:r w:rsidR="00E14B0D">
              <w:t>d</w:t>
            </w:r>
            <w:r>
              <w:t xml:space="preserve"> on a regular basis.</w:t>
            </w:r>
          </w:p>
          <w:p w14:paraId="4760B446" w14:textId="77777777" w:rsidR="00352B6B" w:rsidRDefault="00352B6B" w:rsidP="00C36EBD">
            <w:pPr>
              <w:pStyle w:val="ListParagraph"/>
              <w:numPr>
                <w:ilvl w:val="0"/>
                <w:numId w:val="14"/>
              </w:numPr>
            </w:pPr>
            <w:r>
              <w:t>We consider environmentally friendly and recyclable options when purchasing cups for water dispensing. </w:t>
            </w:r>
          </w:p>
        </w:tc>
        <w:tc>
          <w:tcPr>
            <w:tcW w:w="3469" w:type="dxa"/>
          </w:tcPr>
          <w:p w14:paraId="4760B447" w14:textId="77777777" w:rsidR="00352B6B" w:rsidRDefault="00714A15" w:rsidP="00352B6B">
            <w:r>
              <w:t>We e</w:t>
            </w:r>
            <w:r w:rsidR="00352B6B">
              <w:t>ncourage and support mothers returning to work to continue breastfeeding by:</w:t>
            </w:r>
          </w:p>
          <w:p w14:paraId="4760B448" w14:textId="77777777" w:rsidR="00352B6B" w:rsidRPr="00511298" w:rsidRDefault="00352B6B" w:rsidP="00714A15">
            <w:pPr>
              <w:pStyle w:val="Bullet"/>
              <w:numPr>
                <w:ilvl w:val="0"/>
                <w:numId w:val="16"/>
              </w:numPr>
              <w:spacing w:before="0"/>
              <w:rPr>
                <w:rFonts w:asciiTheme="minorHAnsi" w:hAnsiTheme="minorHAnsi" w:cstheme="minorHAnsi"/>
              </w:rPr>
            </w:pPr>
            <w:r w:rsidRPr="00511298">
              <w:rPr>
                <w:rFonts w:asciiTheme="minorHAnsi" w:hAnsiTheme="minorHAnsi" w:cstheme="minorHAnsi"/>
              </w:rPr>
              <w:t xml:space="preserve">Providing suitable areas that may be used for breastfeeding and for expressing and storing </w:t>
            </w:r>
            <w:r w:rsidRPr="00511298">
              <w:rPr>
                <w:rFonts w:asciiTheme="minorHAnsi" w:hAnsiTheme="minorHAnsi" w:cstheme="minorHAnsi"/>
              </w:rPr>
              <w:br/>
              <w:t>breast milk</w:t>
            </w:r>
            <w:r>
              <w:rPr>
                <w:rFonts w:asciiTheme="minorHAnsi" w:hAnsiTheme="minorHAnsi" w:cstheme="minorHAnsi"/>
              </w:rPr>
              <w:t>.</w:t>
            </w:r>
          </w:p>
          <w:p w14:paraId="4760B449" w14:textId="77777777" w:rsidR="00352B6B" w:rsidRPr="00511298" w:rsidRDefault="00352B6B" w:rsidP="00714A15">
            <w:pPr>
              <w:pStyle w:val="Bullet"/>
              <w:numPr>
                <w:ilvl w:val="0"/>
                <w:numId w:val="16"/>
              </w:numPr>
              <w:spacing w:before="0"/>
              <w:rPr>
                <w:rFonts w:asciiTheme="minorHAnsi" w:hAnsiTheme="minorHAnsi" w:cstheme="minorHAnsi"/>
              </w:rPr>
            </w:pPr>
            <w:r w:rsidRPr="00511298">
              <w:rPr>
                <w:rFonts w:asciiTheme="minorHAnsi" w:hAnsiTheme="minorHAnsi" w:cstheme="minorHAnsi"/>
              </w:rPr>
              <w:t>Providing suitable breaks for staff who wish to breastfeed during work, where this is reasonable and practicable.</w:t>
            </w:r>
          </w:p>
          <w:p w14:paraId="4760B44A" w14:textId="77777777" w:rsidR="00352B6B" w:rsidRPr="00511298" w:rsidRDefault="00352B6B" w:rsidP="00352B6B">
            <w:pPr>
              <w:tabs>
                <w:tab w:val="left" w:pos="1665"/>
              </w:tabs>
              <w:rPr>
                <w:rFonts w:asciiTheme="minorHAnsi" w:hAnsiTheme="minorHAnsi" w:cstheme="minorHAnsi"/>
              </w:rPr>
            </w:pPr>
          </w:p>
          <w:p w14:paraId="4760B44B" w14:textId="77777777" w:rsidR="00352B6B" w:rsidRDefault="00352B6B" w:rsidP="0056149B"/>
        </w:tc>
      </w:tr>
    </w:tbl>
    <w:p w14:paraId="4760B44D" w14:textId="77777777" w:rsidR="006A039B" w:rsidRDefault="006A039B"/>
    <w:p w14:paraId="4760B44E" w14:textId="77777777" w:rsidR="006A039B" w:rsidRDefault="006A039B"/>
    <w:p w14:paraId="4760B44F" w14:textId="77777777" w:rsidR="00004746" w:rsidRDefault="00004746"/>
    <w:p w14:paraId="4760B450" w14:textId="77777777" w:rsidR="006A039B" w:rsidRDefault="006A039B"/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689"/>
        <w:gridCol w:w="2260"/>
        <w:gridCol w:w="2260"/>
        <w:gridCol w:w="2715"/>
      </w:tblGrid>
      <w:tr w:rsidR="00786B82" w14:paraId="4760B453" w14:textId="77777777" w:rsidTr="00004746">
        <w:tc>
          <w:tcPr>
            <w:tcW w:w="9924" w:type="dxa"/>
            <w:gridSpan w:val="4"/>
            <w:shd w:val="clear" w:color="auto" w:fill="EDEDED" w:themeFill="accent3" w:themeFillTint="33"/>
          </w:tcPr>
          <w:p w14:paraId="4760B451" w14:textId="77777777" w:rsidR="00786B82" w:rsidRDefault="00786B82" w:rsidP="00786B82">
            <w:pPr>
              <w:jc w:val="center"/>
              <w:rPr>
                <w:b/>
              </w:rPr>
            </w:pPr>
            <w:r w:rsidRPr="00786B82">
              <w:rPr>
                <w:b/>
              </w:rPr>
              <w:lastRenderedPageBreak/>
              <w:t>The following situation</w:t>
            </w:r>
            <w:r>
              <w:rPr>
                <w:b/>
              </w:rPr>
              <w:t>s</w:t>
            </w:r>
            <w:r w:rsidRPr="00786B82">
              <w:rPr>
                <w:b/>
              </w:rPr>
              <w:t xml:space="preserve"> are excluded from this policy/procedure: </w:t>
            </w:r>
          </w:p>
          <w:p w14:paraId="4760B452" w14:textId="77777777" w:rsidR="00786B82" w:rsidRPr="00786B82" w:rsidRDefault="00786B82" w:rsidP="00786B82">
            <w:pPr>
              <w:jc w:val="center"/>
              <w:rPr>
                <w:b/>
              </w:rPr>
            </w:pPr>
          </w:p>
        </w:tc>
      </w:tr>
      <w:tr w:rsidR="00845643" w14:paraId="4760B45C" w14:textId="77777777" w:rsidTr="00004746">
        <w:tc>
          <w:tcPr>
            <w:tcW w:w="2689" w:type="dxa"/>
          </w:tcPr>
          <w:p w14:paraId="4760B454" w14:textId="77777777" w:rsidR="00845643" w:rsidRPr="00DF7A5B" w:rsidRDefault="00845643" w:rsidP="00845643">
            <w:pPr>
              <w:pStyle w:val="Bullet"/>
              <w:numPr>
                <w:ilvl w:val="0"/>
                <w:numId w:val="0"/>
              </w:numPr>
              <w:spacing w:before="0"/>
              <w:rPr>
                <w:rFonts w:asciiTheme="minorHAnsi" w:hAnsiTheme="minorHAnsi" w:cstheme="minorHAnsi"/>
              </w:rPr>
            </w:pPr>
            <w:r w:rsidRPr="00DF7A5B">
              <w:rPr>
                <w:rFonts w:asciiTheme="minorHAnsi" w:hAnsiTheme="minorHAnsi" w:cstheme="minorHAnsi"/>
              </w:rPr>
              <w:t>Food and drink brought to work by staff for their own consumption</w:t>
            </w:r>
            <w:r>
              <w:rPr>
                <w:rFonts w:asciiTheme="minorHAnsi" w:hAnsiTheme="minorHAnsi" w:cstheme="minorHAnsi"/>
              </w:rPr>
              <w:t>.</w:t>
            </w:r>
          </w:p>
          <w:p w14:paraId="4760B455" w14:textId="77777777" w:rsidR="00845643" w:rsidRDefault="00845643" w:rsidP="0056149B"/>
        </w:tc>
        <w:tc>
          <w:tcPr>
            <w:tcW w:w="2260" w:type="dxa"/>
          </w:tcPr>
          <w:p w14:paraId="4760B456" w14:textId="77777777" w:rsidR="00845643" w:rsidRPr="00DF7A5B" w:rsidRDefault="00845643" w:rsidP="00845643">
            <w:pPr>
              <w:pStyle w:val="Bullet"/>
              <w:numPr>
                <w:ilvl w:val="0"/>
                <w:numId w:val="0"/>
              </w:numPr>
              <w:spacing w:before="0"/>
              <w:rPr>
                <w:rFonts w:asciiTheme="minorHAnsi" w:hAnsiTheme="minorHAnsi" w:cstheme="minorHAnsi"/>
              </w:rPr>
            </w:pPr>
            <w:r w:rsidRPr="00DF7A5B">
              <w:rPr>
                <w:rFonts w:asciiTheme="minorHAnsi" w:hAnsiTheme="minorHAnsi" w:cstheme="minorHAnsi"/>
              </w:rPr>
              <w:t xml:space="preserve">Gifts to staff from </w:t>
            </w:r>
            <w:r w:rsidR="00D0268E">
              <w:rPr>
                <w:rFonts w:asciiTheme="minorHAnsi" w:hAnsiTheme="minorHAnsi" w:cstheme="minorHAnsi"/>
              </w:rPr>
              <w:t>t</w:t>
            </w:r>
            <w:r w:rsidR="00D0268E">
              <w:rPr>
                <w:rFonts w:ascii="Calibri" w:hAnsi="Calibri" w:cs="Calibri"/>
              </w:rPr>
              <w:t>ā</w:t>
            </w:r>
            <w:r w:rsidR="00D0268E">
              <w:rPr>
                <w:rFonts w:asciiTheme="minorHAnsi" w:hAnsiTheme="minorHAnsi" w:cstheme="minorHAnsi"/>
              </w:rPr>
              <w:t>ngata whai ora/t</w:t>
            </w:r>
            <w:r w:rsidR="00D0268E">
              <w:rPr>
                <w:rFonts w:ascii="Calibri" w:hAnsi="Calibri" w:cs="Calibri"/>
              </w:rPr>
              <w:t>ā</w:t>
            </w:r>
            <w:r w:rsidR="00D0268E">
              <w:rPr>
                <w:rFonts w:asciiTheme="minorHAnsi" w:hAnsiTheme="minorHAnsi" w:cstheme="minorHAnsi"/>
              </w:rPr>
              <w:t xml:space="preserve">ngata </w:t>
            </w:r>
            <w:proofErr w:type="spellStart"/>
            <w:r w:rsidR="00D0268E">
              <w:rPr>
                <w:rFonts w:asciiTheme="minorHAnsi" w:hAnsiTheme="minorHAnsi" w:cstheme="minorHAnsi"/>
              </w:rPr>
              <w:t>whaikaha</w:t>
            </w:r>
            <w:proofErr w:type="spellEnd"/>
            <w:r w:rsidR="00D0268E">
              <w:rPr>
                <w:rFonts w:asciiTheme="minorHAnsi" w:hAnsiTheme="minorHAnsi" w:cstheme="minorHAnsi"/>
              </w:rPr>
              <w:t xml:space="preserve"> or their whānau</w:t>
            </w:r>
            <w:r w:rsidR="009567E1">
              <w:rPr>
                <w:rFonts w:asciiTheme="minorHAnsi" w:hAnsiTheme="minorHAnsi" w:cstheme="minorHAnsi"/>
              </w:rPr>
              <w:t>.</w:t>
            </w:r>
            <w:r w:rsidR="00D0268E">
              <w:rPr>
                <w:rFonts w:asciiTheme="minorHAnsi" w:hAnsiTheme="minorHAnsi" w:cstheme="minorHAnsi"/>
              </w:rPr>
              <w:t xml:space="preserve"> </w:t>
            </w:r>
            <w:r w:rsidRPr="00DF7A5B">
              <w:rPr>
                <w:rFonts w:asciiTheme="minorHAnsi" w:hAnsiTheme="minorHAnsi" w:cstheme="minorHAnsi"/>
              </w:rPr>
              <w:t> </w:t>
            </w:r>
          </w:p>
          <w:p w14:paraId="4760B457" w14:textId="77777777" w:rsidR="00845643" w:rsidRDefault="00845643" w:rsidP="0056149B"/>
        </w:tc>
        <w:tc>
          <w:tcPr>
            <w:tcW w:w="2260" w:type="dxa"/>
          </w:tcPr>
          <w:p w14:paraId="4760B458" w14:textId="77777777" w:rsidR="00845643" w:rsidRPr="00DF7A5B" w:rsidRDefault="00845643" w:rsidP="00845643">
            <w:pPr>
              <w:pStyle w:val="Bullet"/>
              <w:numPr>
                <w:ilvl w:val="0"/>
                <w:numId w:val="0"/>
              </w:numPr>
              <w:spacing w:before="0"/>
              <w:rPr>
                <w:rFonts w:asciiTheme="minorHAnsi" w:hAnsiTheme="minorHAnsi" w:cstheme="minorHAnsi"/>
              </w:rPr>
            </w:pPr>
            <w:r w:rsidRPr="00DF7A5B">
              <w:rPr>
                <w:rFonts w:asciiTheme="minorHAnsi" w:hAnsiTheme="minorHAnsi" w:cstheme="minorHAnsi"/>
              </w:rPr>
              <w:t>Self-catered staff-shared meals, both on and off site (</w:t>
            </w:r>
            <w:proofErr w:type="spellStart"/>
            <w:r w:rsidRPr="00DF7A5B">
              <w:rPr>
                <w:rFonts w:asciiTheme="minorHAnsi" w:hAnsiTheme="minorHAnsi" w:cstheme="minorHAnsi"/>
              </w:rPr>
              <w:t>eg</w:t>
            </w:r>
            <w:proofErr w:type="spellEnd"/>
            <w:r w:rsidRPr="00DF7A5B">
              <w:rPr>
                <w:rFonts w:asciiTheme="minorHAnsi" w:hAnsiTheme="minorHAnsi" w:cstheme="minorHAnsi"/>
              </w:rPr>
              <w:t xml:space="preserve">, food brought for special occasions, off-site self-funded </w:t>
            </w:r>
            <w:r>
              <w:rPr>
                <w:rFonts w:asciiTheme="minorHAnsi" w:hAnsiTheme="minorHAnsi" w:cstheme="minorHAnsi"/>
              </w:rPr>
              <w:t xml:space="preserve">religious </w:t>
            </w:r>
            <w:r w:rsidRPr="00DF7A5B">
              <w:rPr>
                <w:rFonts w:asciiTheme="minorHAnsi" w:hAnsiTheme="minorHAnsi" w:cstheme="minorHAnsi"/>
              </w:rPr>
              <w:t xml:space="preserve">or </w:t>
            </w:r>
            <w:r>
              <w:rPr>
                <w:rFonts w:asciiTheme="minorHAnsi" w:hAnsiTheme="minorHAnsi" w:cstheme="minorHAnsi"/>
              </w:rPr>
              <w:t>other c</w:t>
            </w:r>
            <w:r w:rsidRPr="00DF7A5B">
              <w:rPr>
                <w:rFonts w:asciiTheme="minorHAnsi" w:hAnsiTheme="minorHAnsi" w:cstheme="minorHAnsi"/>
              </w:rPr>
              <w:t>elebrations)</w:t>
            </w:r>
            <w:r>
              <w:rPr>
                <w:rFonts w:asciiTheme="minorHAnsi" w:hAnsiTheme="minorHAnsi" w:cstheme="minorHAnsi"/>
              </w:rPr>
              <w:t>.</w:t>
            </w:r>
          </w:p>
          <w:p w14:paraId="4760B459" w14:textId="77777777" w:rsidR="00845643" w:rsidRDefault="00845643" w:rsidP="0056149B"/>
        </w:tc>
        <w:tc>
          <w:tcPr>
            <w:tcW w:w="2715" w:type="dxa"/>
          </w:tcPr>
          <w:p w14:paraId="4760B45A" w14:textId="77777777" w:rsidR="00845643" w:rsidRPr="00DF7A5B" w:rsidRDefault="00845643" w:rsidP="00845643">
            <w:pPr>
              <w:pStyle w:val="Bullet"/>
              <w:numPr>
                <w:ilvl w:val="0"/>
                <w:numId w:val="0"/>
              </w:numPr>
              <w:spacing w:before="0"/>
              <w:rPr>
                <w:rFonts w:asciiTheme="minorHAnsi" w:hAnsiTheme="minorHAnsi" w:cstheme="minorHAnsi"/>
              </w:rPr>
            </w:pPr>
            <w:r w:rsidRPr="00DF7A5B">
              <w:rPr>
                <w:rFonts w:asciiTheme="minorHAnsi" w:hAnsiTheme="minorHAnsi" w:cstheme="minorHAnsi"/>
              </w:rPr>
              <w:t xml:space="preserve">Gifts, </w:t>
            </w:r>
            <w:proofErr w:type="gramStart"/>
            <w:r w:rsidRPr="00DF7A5B">
              <w:rPr>
                <w:rFonts w:asciiTheme="minorHAnsi" w:hAnsiTheme="minorHAnsi" w:cstheme="minorHAnsi"/>
              </w:rPr>
              <w:t>rewards</w:t>
            </w:r>
            <w:proofErr w:type="gramEnd"/>
            <w:r w:rsidRPr="00DF7A5B">
              <w:rPr>
                <w:rFonts w:asciiTheme="minorHAnsi" w:hAnsiTheme="minorHAnsi" w:cstheme="minorHAnsi"/>
              </w:rPr>
              <w:t xml:space="preserve"> and incentives that are self-funded</w:t>
            </w:r>
            <w:r>
              <w:rPr>
                <w:rFonts w:asciiTheme="minorHAnsi" w:hAnsiTheme="minorHAnsi" w:cstheme="minorHAnsi"/>
              </w:rPr>
              <w:t>.</w:t>
            </w:r>
          </w:p>
          <w:p w14:paraId="4760B45B" w14:textId="77777777" w:rsidR="00845643" w:rsidRDefault="00845643" w:rsidP="0056149B"/>
        </w:tc>
      </w:tr>
    </w:tbl>
    <w:p w14:paraId="4760B45D" w14:textId="77777777" w:rsidR="00786B82" w:rsidRDefault="00786B82" w:rsidP="0056149B"/>
    <w:p w14:paraId="4760B45E" w14:textId="77777777" w:rsidR="006861F0" w:rsidRDefault="0056149B" w:rsidP="005A28A4">
      <w:r>
        <w:tab/>
      </w:r>
    </w:p>
    <w:p w14:paraId="4760B45F" w14:textId="77777777" w:rsidR="006861F0" w:rsidRDefault="006861F0" w:rsidP="00845643"/>
    <w:p w14:paraId="4760B460" w14:textId="77777777" w:rsidR="003D4FE2" w:rsidRDefault="003D4FE2" w:rsidP="003D4FE2">
      <w:pPr>
        <w:pStyle w:val="Bullet"/>
        <w:numPr>
          <w:ilvl w:val="0"/>
          <w:numId w:val="0"/>
        </w:numPr>
      </w:pPr>
    </w:p>
    <w:p w14:paraId="4760B461" w14:textId="77777777" w:rsidR="003D4FE2" w:rsidRDefault="003D4FE2" w:rsidP="003D4FE2">
      <w:pPr>
        <w:pStyle w:val="Bullet"/>
        <w:numPr>
          <w:ilvl w:val="0"/>
          <w:numId w:val="0"/>
        </w:numPr>
      </w:pPr>
    </w:p>
    <w:p w14:paraId="4760B462" w14:textId="77777777" w:rsidR="003D4FE2" w:rsidRDefault="003D4FE2" w:rsidP="003D4FE2">
      <w:pPr>
        <w:pStyle w:val="Bullet"/>
        <w:numPr>
          <w:ilvl w:val="0"/>
          <w:numId w:val="0"/>
        </w:numPr>
      </w:pPr>
    </w:p>
    <w:p w14:paraId="4760B463" w14:textId="77777777" w:rsidR="003424A4" w:rsidRDefault="003424A4" w:rsidP="003424A4"/>
    <w:p w14:paraId="4760B464" w14:textId="77777777" w:rsidR="00DF7A5B" w:rsidRDefault="00DF7A5B" w:rsidP="003424A4"/>
    <w:p w14:paraId="4760B465" w14:textId="77777777" w:rsidR="00DF7A5B" w:rsidRDefault="00DF7A5B" w:rsidP="003424A4"/>
    <w:p w14:paraId="4760B466" w14:textId="77777777" w:rsidR="00DF7A5B" w:rsidRDefault="00DF7A5B" w:rsidP="003424A4"/>
    <w:p w14:paraId="4760B467" w14:textId="77777777" w:rsidR="00F842A1" w:rsidRDefault="00F842A1" w:rsidP="00352B6B"/>
    <w:p w14:paraId="4760B468" w14:textId="77777777" w:rsidR="00143EEC" w:rsidRDefault="00143EEC" w:rsidP="00786B82"/>
    <w:p w14:paraId="4760B469" w14:textId="77777777" w:rsidR="00143EEC" w:rsidRDefault="00143EEC" w:rsidP="00C52E22">
      <w:pPr>
        <w:tabs>
          <w:tab w:val="left" w:pos="3825"/>
        </w:tabs>
      </w:pPr>
    </w:p>
    <w:p w14:paraId="4760B46A" w14:textId="77777777" w:rsidR="00143EEC" w:rsidRDefault="00143EEC" w:rsidP="00C52E22">
      <w:pPr>
        <w:tabs>
          <w:tab w:val="left" w:pos="3825"/>
        </w:tabs>
      </w:pPr>
    </w:p>
    <w:p w14:paraId="4760B46B" w14:textId="77777777" w:rsidR="00143EEC" w:rsidRDefault="00143EEC" w:rsidP="00C52E22">
      <w:pPr>
        <w:tabs>
          <w:tab w:val="left" w:pos="3825"/>
        </w:tabs>
      </w:pPr>
    </w:p>
    <w:p w14:paraId="4760B46C" w14:textId="77777777" w:rsidR="00143EEC" w:rsidRDefault="00143EEC" w:rsidP="00C52E22">
      <w:pPr>
        <w:tabs>
          <w:tab w:val="left" w:pos="3825"/>
        </w:tabs>
      </w:pPr>
    </w:p>
    <w:p w14:paraId="4760B46D" w14:textId="77777777" w:rsidR="00143EEC" w:rsidRDefault="00143EEC" w:rsidP="00C52E22">
      <w:pPr>
        <w:tabs>
          <w:tab w:val="left" w:pos="3825"/>
        </w:tabs>
      </w:pPr>
    </w:p>
    <w:p w14:paraId="4760B46E" w14:textId="77777777" w:rsidR="00143EEC" w:rsidRDefault="00143EEC" w:rsidP="00C52E22">
      <w:pPr>
        <w:tabs>
          <w:tab w:val="left" w:pos="3825"/>
        </w:tabs>
      </w:pPr>
    </w:p>
    <w:p w14:paraId="4760B46F" w14:textId="77777777" w:rsidR="00143EEC" w:rsidRDefault="00143EEC" w:rsidP="00C52E22">
      <w:pPr>
        <w:tabs>
          <w:tab w:val="left" w:pos="3825"/>
        </w:tabs>
      </w:pPr>
    </w:p>
    <w:p w14:paraId="4760B470" w14:textId="77777777" w:rsidR="00143EEC" w:rsidRDefault="00143EEC" w:rsidP="00C52E22">
      <w:pPr>
        <w:tabs>
          <w:tab w:val="left" w:pos="3825"/>
        </w:tabs>
      </w:pPr>
    </w:p>
    <w:p w14:paraId="4760B471" w14:textId="77777777" w:rsidR="00143EEC" w:rsidRDefault="00143EEC" w:rsidP="00C52E22">
      <w:pPr>
        <w:tabs>
          <w:tab w:val="left" w:pos="3825"/>
        </w:tabs>
      </w:pPr>
    </w:p>
    <w:p w14:paraId="4760B472" w14:textId="77777777" w:rsidR="00143EEC" w:rsidRDefault="00143EEC" w:rsidP="00C52E22">
      <w:pPr>
        <w:tabs>
          <w:tab w:val="left" w:pos="3825"/>
        </w:tabs>
      </w:pPr>
    </w:p>
    <w:p w14:paraId="4760B473" w14:textId="77777777" w:rsidR="00143EEC" w:rsidRDefault="00143EEC" w:rsidP="00C52E22">
      <w:pPr>
        <w:tabs>
          <w:tab w:val="left" w:pos="3825"/>
        </w:tabs>
      </w:pPr>
    </w:p>
    <w:p w14:paraId="4760B474" w14:textId="77777777" w:rsidR="00143EEC" w:rsidRDefault="00143EEC" w:rsidP="00C52E22">
      <w:pPr>
        <w:tabs>
          <w:tab w:val="left" w:pos="3825"/>
        </w:tabs>
      </w:pPr>
    </w:p>
    <w:p w14:paraId="4760B475" w14:textId="77777777" w:rsidR="00143EEC" w:rsidRDefault="00143EEC" w:rsidP="00C52E22">
      <w:pPr>
        <w:tabs>
          <w:tab w:val="left" w:pos="3825"/>
        </w:tabs>
      </w:pPr>
    </w:p>
    <w:p w14:paraId="4760B476" w14:textId="77777777" w:rsidR="00143EEC" w:rsidRDefault="00143EEC" w:rsidP="00C52E22">
      <w:pPr>
        <w:tabs>
          <w:tab w:val="left" w:pos="3825"/>
        </w:tabs>
      </w:pPr>
    </w:p>
    <w:p w14:paraId="4760B477" w14:textId="77777777" w:rsidR="00143EEC" w:rsidRDefault="00143EEC" w:rsidP="00C52E22">
      <w:pPr>
        <w:tabs>
          <w:tab w:val="left" w:pos="3825"/>
        </w:tabs>
      </w:pPr>
    </w:p>
    <w:p w14:paraId="4760B478" w14:textId="77777777" w:rsidR="00143EEC" w:rsidRDefault="00143EEC" w:rsidP="00C52E22">
      <w:pPr>
        <w:tabs>
          <w:tab w:val="left" w:pos="3825"/>
        </w:tabs>
      </w:pPr>
    </w:p>
    <w:p w14:paraId="4760B479" w14:textId="77777777" w:rsidR="00143EEC" w:rsidRDefault="00143EEC" w:rsidP="00C52E22">
      <w:pPr>
        <w:tabs>
          <w:tab w:val="left" w:pos="3825"/>
        </w:tabs>
      </w:pPr>
    </w:p>
    <w:p w14:paraId="4760B47A" w14:textId="77777777" w:rsidR="00143EEC" w:rsidRDefault="00143EEC" w:rsidP="00C52E22">
      <w:pPr>
        <w:tabs>
          <w:tab w:val="left" w:pos="3825"/>
        </w:tabs>
      </w:pPr>
    </w:p>
    <w:p w14:paraId="4760B47B" w14:textId="77777777" w:rsidR="00143EEC" w:rsidRPr="00D971F2" w:rsidRDefault="00143EEC" w:rsidP="00143EEC"/>
    <w:p w14:paraId="4760B47C" w14:textId="77777777" w:rsidR="00E96511" w:rsidRPr="00C52E22" w:rsidRDefault="00C52E22" w:rsidP="00C52E22">
      <w:pPr>
        <w:tabs>
          <w:tab w:val="left" w:pos="3825"/>
        </w:tabs>
      </w:pPr>
      <w:r>
        <w:tab/>
      </w:r>
    </w:p>
    <w:sectPr w:rsidR="00E96511" w:rsidRPr="00C52E22" w:rsidSect="003C6BBF">
      <w:headerReference w:type="default" r:id="rId18"/>
      <w:footerReference w:type="default" r:id="rId19"/>
      <w:pgSz w:w="11906" w:h="16838"/>
      <w:pgMar w:top="1560" w:right="1440" w:bottom="993" w:left="284" w:header="709" w:footer="283" w:gutter="113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759DB" w14:textId="77777777" w:rsidR="003C6BBF" w:rsidRDefault="003C6BBF" w:rsidP="00F7409A">
      <w:r>
        <w:separator/>
      </w:r>
    </w:p>
  </w:endnote>
  <w:endnote w:type="continuationSeparator" w:id="0">
    <w:p w14:paraId="42D24FCB" w14:textId="77777777" w:rsidR="003C6BBF" w:rsidRDefault="003C6BBF" w:rsidP="00F74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52" w:type="dxa"/>
      <w:tblInd w:w="-85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92"/>
      <w:gridCol w:w="453"/>
      <w:gridCol w:w="844"/>
      <w:gridCol w:w="1397"/>
      <w:gridCol w:w="1276"/>
      <w:gridCol w:w="1276"/>
      <w:gridCol w:w="921"/>
      <w:gridCol w:w="1347"/>
      <w:gridCol w:w="1559"/>
      <w:gridCol w:w="787"/>
    </w:tblGrid>
    <w:tr w:rsidR="00F85E76" w:rsidRPr="00D52618" w14:paraId="4760B48E" w14:textId="77777777" w:rsidTr="000A6EF6">
      <w:trPr>
        <w:trHeight w:val="322"/>
      </w:trPr>
      <w:tc>
        <w:tcPr>
          <w:tcW w:w="9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760B484" w14:textId="77777777" w:rsidR="00F7409A" w:rsidRPr="00D52618" w:rsidRDefault="00F7409A" w:rsidP="00F7409A">
          <w:pPr>
            <w:pStyle w:val="Footer"/>
            <w:rPr>
              <w:rFonts w:asciiTheme="minorHAnsi" w:hAnsiTheme="minorHAnsi" w:cstheme="minorHAnsi"/>
              <w:b/>
            </w:rPr>
          </w:pPr>
          <w:r w:rsidRPr="00D52618">
            <w:rPr>
              <w:rFonts w:asciiTheme="minorHAnsi" w:hAnsiTheme="minorHAnsi" w:cstheme="minorHAnsi"/>
            </w:rPr>
            <w:t>Version:</w:t>
          </w:r>
        </w:p>
      </w:tc>
      <w:tc>
        <w:tcPr>
          <w:tcW w:w="45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760B485" w14:textId="77777777" w:rsidR="00F7409A" w:rsidRPr="00D52618" w:rsidRDefault="00F7409A" w:rsidP="000A6EF6">
          <w:pPr>
            <w:pStyle w:val="Footer"/>
            <w:rPr>
              <w:rFonts w:asciiTheme="minorHAnsi" w:hAnsiTheme="minorHAnsi" w:cstheme="minorHAnsi"/>
              <w:b/>
            </w:rPr>
          </w:pPr>
          <w:r w:rsidRPr="00D52618">
            <w:rPr>
              <w:rFonts w:asciiTheme="minorHAnsi" w:hAnsiTheme="minorHAnsi" w:cstheme="minorHAnsi"/>
            </w:rPr>
            <w:t>V</w:t>
          </w:r>
          <w:r w:rsidR="000A6EF6">
            <w:rPr>
              <w:rFonts w:asciiTheme="minorHAnsi" w:hAnsiTheme="minorHAnsi" w:cstheme="minorHAnsi"/>
            </w:rPr>
            <w:t>3</w:t>
          </w:r>
        </w:p>
      </w:tc>
      <w:tc>
        <w:tcPr>
          <w:tcW w:w="84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760B486" w14:textId="77777777" w:rsidR="00F7409A" w:rsidRPr="00D52618" w:rsidRDefault="00F7409A" w:rsidP="00F7409A">
          <w:pPr>
            <w:pStyle w:val="Footer"/>
            <w:rPr>
              <w:rFonts w:asciiTheme="minorHAnsi" w:hAnsiTheme="minorHAnsi" w:cstheme="minorHAnsi"/>
              <w:b/>
            </w:rPr>
          </w:pPr>
          <w:r w:rsidRPr="00D52618">
            <w:rPr>
              <w:rFonts w:asciiTheme="minorHAnsi" w:hAnsiTheme="minorHAnsi" w:cstheme="minorHAnsi"/>
            </w:rPr>
            <w:t>Issued</w:t>
          </w:r>
          <w:r w:rsidR="000A6EF6">
            <w:rPr>
              <w:rFonts w:asciiTheme="minorHAnsi" w:hAnsiTheme="minorHAnsi" w:cstheme="minorHAnsi"/>
            </w:rPr>
            <w:t>:</w:t>
          </w:r>
          <w:r w:rsidRPr="00D52618">
            <w:rPr>
              <w:rFonts w:asciiTheme="minorHAnsi" w:hAnsiTheme="minorHAnsi" w:cstheme="minorHAnsi"/>
            </w:rPr>
            <w:t xml:space="preserve"> </w:t>
          </w:r>
        </w:p>
      </w:tc>
      <w:tc>
        <w:tcPr>
          <w:tcW w:w="139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760B487" w14:textId="77777777" w:rsidR="00F7409A" w:rsidRPr="00874C1F" w:rsidRDefault="000A6EF6" w:rsidP="00F7409A">
          <w:pPr>
            <w:pStyle w:val="Footer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</w:rPr>
            <w:t>March 2024</w:t>
          </w:r>
        </w:p>
      </w:tc>
      <w:tc>
        <w:tcPr>
          <w:tcW w:w="12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760B488" w14:textId="77777777" w:rsidR="00F7409A" w:rsidRPr="00D52618" w:rsidRDefault="00F7409A" w:rsidP="00F7409A">
          <w:pPr>
            <w:pStyle w:val="Footer"/>
            <w:rPr>
              <w:rFonts w:asciiTheme="minorHAnsi" w:hAnsiTheme="minorHAnsi" w:cstheme="minorHAnsi"/>
              <w:b/>
            </w:rPr>
          </w:pPr>
          <w:r w:rsidRPr="00D52618">
            <w:rPr>
              <w:rFonts w:asciiTheme="minorHAnsi" w:hAnsiTheme="minorHAnsi" w:cstheme="minorHAnsi"/>
            </w:rPr>
            <w:t>Created by:</w:t>
          </w:r>
        </w:p>
      </w:tc>
      <w:tc>
        <w:tcPr>
          <w:tcW w:w="12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760B489" w14:textId="77777777" w:rsidR="00F7409A" w:rsidRPr="00D52618" w:rsidRDefault="00F7409A" w:rsidP="00F7409A">
          <w:pPr>
            <w:pStyle w:val="Footer"/>
            <w:rPr>
              <w:rFonts w:asciiTheme="minorHAnsi" w:hAnsiTheme="minorHAnsi" w:cstheme="minorHAnsi"/>
              <w:b/>
            </w:rPr>
          </w:pPr>
          <w:proofErr w:type="spellStart"/>
          <w:r w:rsidRPr="00D52618">
            <w:rPr>
              <w:rFonts w:asciiTheme="minorHAnsi" w:hAnsiTheme="minorHAnsi" w:cstheme="minorHAnsi"/>
            </w:rPr>
            <w:t>GSHarnisch</w:t>
          </w:r>
          <w:proofErr w:type="spellEnd"/>
        </w:p>
      </w:tc>
      <w:tc>
        <w:tcPr>
          <w:tcW w:w="921" w:type="dxa"/>
        </w:tcPr>
        <w:p w14:paraId="4760B48A" w14:textId="77777777" w:rsidR="00F7409A" w:rsidRPr="00D52618" w:rsidRDefault="00F7409A" w:rsidP="00F7409A">
          <w:pPr>
            <w:pStyle w:val="Footer"/>
            <w:rPr>
              <w:rFonts w:asciiTheme="minorHAnsi" w:hAnsiTheme="minorHAnsi" w:cstheme="minorHAnsi"/>
              <w:b/>
            </w:rPr>
          </w:pPr>
          <w:r w:rsidRPr="00D52618">
            <w:rPr>
              <w:rFonts w:asciiTheme="minorHAnsi" w:hAnsiTheme="minorHAnsi" w:cstheme="minorHAnsi"/>
            </w:rPr>
            <w:t>Review</w:t>
          </w:r>
          <w:r w:rsidR="000A6EF6">
            <w:rPr>
              <w:rFonts w:asciiTheme="minorHAnsi" w:hAnsiTheme="minorHAnsi" w:cstheme="minorHAnsi"/>
            </w:rPr>
            <w:t>:</w:t>
          </w:r>
          <w:r w:rsidRPr="00D52618">
            <w:rPr>
              <w:rFonts w:asciiTheme="minorHAnsi" w:hAnsiTheme="minorHAnsi" w:cstheme="minorHAnsi"/>
            </w:rPr>
            <w:t xml:space="preserve"> </w:t>
          </w:r>
        </w:p>
      </w:tc>
      <w:tc>
        <w:tcPr>
          <w:tcW w:w="1347" w:type="dxa"/>
        </w:tcPr>
        <w:p w14:paraId="4760B48B" w14:textId="79F2E648" w:rsidR="00F7409A" w:rsidRPr="00801B76" w:rsidRDefault="000A6EF6" w:rsidP="000A6EF6">
          <w:pPr>
            <w:pStyle w:val="Footer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</w:rPr>
            <w:t>March 20</w:t>
          </w:r>
          <w:r w:rsidR="00874C1F">
            <w:rPr>
              <w:rFonts w:asciiTheme="minorHAnsi" w:hAnsiTheme="minorHAnsi" w:cstheme="minorHAnsi"/>
            </w:rPr>
            <w:t>2</w:t>
          </w:r>
          <w:r w:rsidR="00694B44">
            <w:rPr>
              <w:rFonts w:asciiTheme="minorHAnsi" w:hAnsiTheme="minorHAnsi" w:cstheme="minorHAnsi"/>
            </w:rPr>
            <w:t>7</w:t>
          </w:r>
        </w:p>
      </w:tc>
      <w:tc>
        <w:tcPr>
          <w:tcW w:w="1559" w:type="dxa"/>
        </w:tcPr>
        <w:p w14:paraId="4760B48C" w14:textId="77777777" w:rsidR="00F7409A" w:rsidRPr="00D52618" w:rsidRDefault="00F7409A" w:rsidP="00F7409A">
          <w:pPr>
            <w:pStyle w:val="Footer"/>
            <w:rPr>
              <w:rFonts w:asciiTheme="minorHAnsi" w:hAnsiTheme="minorHAnsi" w:cstheme="minorHAnsi"/>
              <w:b/>
            </w:rPr>
          </w:pPr>
          <w:r w:rsidRPr="00D52618">
            <w:rPr>
              <w:rFonts w:asciiTheme="minorHAnsi" w:hAnsiTheme="minorHAnsi" w:cstheme="minorHAnsi"/>
            </w:rPr>
            <w:t>Authorised by:</w:t>
          </w:r>
        </w:p>
      </w:tc>
      <w:tc>
        <w:tcPr>
          <w:tcW w:w="787" w:type="dxa"/>
        </w:tcPr>
        <w:p w14:paraId="4760B48D" w14:textId="77777777" w:rsidR="00F7409A" w:rsidRPr="00D52618" w:rsidRDefault="00F7409A" w:rsidP="00F7409A">
          <w:pPr>
            <w:pStyle w:val="Footer"/>
            <w:rPr>
              <w:rFonts w:asciiTheme="minorHAnsi" w:hAnsiTheme="minorHAnsi" w:cstheme="minorHAnsi"/>
              <w:b/>
            </w:rPr>
          </w:pPr>
        </w:p>
      </w:tc>
    </w:tr>
  </w:tbl>
  <w:p w14:paraId="4760B48F" w14:textId="77777777" w:rsidR="00F7409A" w:rsidRDefault="00F74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83F78" w14:textId="77777777" w:rsidR="003C6BBF" w:rsidRDefault="003C6BBF" w:rsidP="00F7409A">
      <w:r>
        <w:separator/>
      </w:r>
    </w:p>
  </w:footnote>
  <w:footnote w:type="continuationSeparator" w:id="0">
    <w:p w14:paraId="400B6D1B" w14:textId="77777777" w:rsidR="003C6BBF" w:rsidRDefault="003C6BBF" w:rsidP="00F740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0B481" w14:textId="77777777" w:rsidR="00F7409A" w:rsidRPr="00833C00" w:rsidRDefault="00F7409A" w:rsidP="00F7409A">
    <w:pPr>
      <w:pStyle w:val="Header"/>
      <w:jc w:val="right"/>
      <w:rPr>
        <w:rFonts w:asciiTheme="minorHAnsi" w:hAnsiTheme="minorHAnsi" w:cstheme="minorHAnsi"/>
      </w:rPr>
    </w:pPr>
    <w:r w:rsidRPr="00833C00">
      <w:rPr>
        <w:rFonts w:asciiTheme="minorHAnsi" w:hAnsiTheme="minorHAnsi" w:cstheme="minorHAnsi"/>
        <w:noProof/>
        <w:lang w:eastAsia="en-N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760B490" wp14:editId="4760B491">
              <wp:simplePos x="0" y="0"/>
              <wp:positionH relativeFrom="column">
                <wp:posOffset>-655320</wp:posOffset>
              </wp:positionH>
              <wp:positionV relativeFrom="paragraph">
                <wp:posOffset>7620</wp:posOffset>
              </wp:positionV>
              <wp:extent cx="1085850" cy="304800"/>
              <wp:effectExtent l="0" t="0" r="0" b="0"/>
              <wp:wrapNone/>
              <wp:docPr id="24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85850" cy="304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60B492" w14:textId="77777777" w:rsidR="00F7409A" w:rsidRPr="000225E4" w:rsidRDefault="00F7409A" w:rsidP="00F7409A">
                          <w:pPr>
                            <w:rPr>
                              <w:rFonts w:asciiTheme="minorHAnsi" w:hAnsiTheme="minorHAnsi" w:cstheme="minorHAnsi"/>
                            </w:rPr>
                          </w:pPr>
                          <w:r w:rsidRPr="000225E4">
                            <w:rPr>
                              <w:rFonts w:asciiTheme="minorHAnsi" w:hAnsiTheme="minorHAnsi" w:cstheme="minorHAnsi"/>
                              <w:highlight w:val="lightGray"/>
                            </w:rPr>
                            <w:t>Service Log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6D4E01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6" type="#_x0000_t202" style="position:absolute;left:0;text-align:left;margin-left:-51.6pt;margin-top:.6pt;width:85.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" stroked="f">
              <v:textbox>
                <w:txbxContent>
                  <w:p w:rsidR="00F7409A" w:rsidRPr="000225E4" w:rsidRDefault="00F7409A" w:rsidP="00F7409A">
                    <w:pPr>
                      <w:rPr>
                        <w:rFonts w:asciiTheme="minorHAnsi" w:hAnsiTheme="minorHAnsi" w:cstheme="minorHAnsi"/>
                      </w:rPr>
                    </w:pPr>
                    <w:r w:rsidRPr="000225E4">
                      <w:rPr>
                        <w:rFonts w:asciiTheme="minorHAnsi" w:hAnsiTheme="minorHAnsi" w:cstheme="minorHAnsi"/>
                        <w:highlight w:val="lightGray"/>
                      </w:rPr>
                      <w:t>Service Logo</w:t>
                    </w:r>
                  </w:p>
                </w:txbxContent>
              </v:textbox>
            </v:shape>
          </w:pict>
        </mc:Fallback>
      </mc:AlternateContent>
    </w:r>
    <w:r w:rsidRPr="00833C00">
      <w:rPr>
        <w:rFonts w:asciiTheme="minorHAnsi" w:hAnsiTheme="minorHAnsi" w:cstheme="minorHAnsi"/>
      </w:rPr>
      <w:t xml:space="preserve">Page </w:t>
    </w:r>
    <w:r w:rsidRPr="00833C00">
      <w:rPr>
        <w:rFonts w:asciiTheme="minorHAnsi" w:hAnsiTheme="minorHAnsi" w:cstheme="minorHAnsi"/>
        <w:bCs/>
      </w:rPr>
      <w:fldChar w:fldCharType="begin"/>
    </w:r>
    <w:r w:rsidRPr="00833C00">
      <w:rPr>
        <w:rFonts w:asciiTheme="minorHAnsi" w:hAnsiTheme="minorHAnsi" w:cstheme="minorHAnsi"/>
        <w:bCs/>
      </w:rPr>
      <w:instrText xml:space="preserve"> PAGE </w:instrText>
    </w:r>
    <w:r w:rsidRPr="00833C00">
      <w:rPr>
        <w:rFonts w:asciiTheme="minorHAnsi" w:hAnsiTheme="minorHAnsi" w:cstheme="minorHAnsi"/>
        <w:bCs/>
      </w:rPr>
      <w:fldChar w:fldCharType="separate"/>
    </w:r>
    <w:r w:rsidR="005C0D6F">
      <w:rPr>
        <w:rFonts w:asciiTheme="minorHAnsi" w:hAnsiTheme="minorHAnsi" w:cstheme="minorHAnsi"/>
        <w:bCs/>
        <w:noProof/>
      </w:rPr>
      <w:t>1</w:t>
    </w:r>
    <w:r w:rsidRPr="00833C00">
      <w:rPr>
        <w:rFonts w:asciiTheme="minorHAnsi" w:hAnsiTheme="minorHAnsi" w:cstheme="minorHAnsi"/>
        <w:bCs/>
      </w:rPr>
      <w:fldChar w:fldCharType="end"/>
    </w:r>
    <w:r w:rsidRPr="00833C00">
      <w:rPr>
        <w:rFonts w:asciiTheme="minorHAnsi" w:hAnsiTheme="minorHAnsi" w:cstheme="minorHAnsi"/>
      </w:rPr>
      <w:t xml:space="preserve"> of </w:t>
    </w:r>
    <w:r w:rsidRPr="00833C00">
      <w:rPr>
        <w:rFonts w:asciiTheme="minorHAnsi" w:hAnsiTheme="minorHAnsi" w:cstheme="minorHAnsi"/>
        <w:bCs/>
      </w:rPr>
      <w:fldChar w:fldCharType="begin"/>
    </w:r>
    <w:r w:rsidRPr="00833C00">
      <w:rPr>
        <w:rFonts w:asciiTheme="minorHAnsi" w:hAnsiTheme="minorHAnsi" w:cstheme="minorHAnsi"/>
        <w:bCs/>
      </w:rPr>
      <w:instrText xml:space="preserve"> NUMPAGES  </w:instrText>
    </w:r>
    <w:r w:rsidRPr="00833C00">
      <w:rPr>
        <w:rFonts w:asciiTheme="minorHAnsi" w:hAnsiTheme="minorHAnsi" w:cstheme="minorHAnsi"/>
        <w:bCs/>
      </w:rPr>
      <w:fldChar w:fldCharType="separate"/>
    </w:r>
    <w:r w:rsidR="005C0D6F">
      <w:rPr>
        <w:rFonts w:asciiTheme="minorHAnsi" w:hAnsiTheme="minorHAnsi" w:cstheme="minorHAnsi"/>
        <w:bCs/>
        <w:noProof/>
      </w:rPr>
      <w:t>1</w:t>
    </w:r>
    <w:r w:rsidRPr="00833C00">
      <w:rPr>
        <w:rFonts w:asciiTheme="minorHAnsi" w:hAnsiTheme="minorHAnsi" w:cstheme="minorHAnsi"/>
        <w:bCs/>
      </w:rPr>
      <w:fldChar w:fldCharType="end"/>
    </w:r>
    <w:r w:rsidRPr="00833C00">
      <w:rPr>
        <w:rFonts w:asciiTheme="minorHAnsi" w:hAnsiTheme="minorHAnsi" w:cstheme="minorHAnsi"/>
        <w:noProof/>
        <w:lang w:eastAsia="en-NZ"/>
      </w:rPr>
      <w:t xml:space="preserve"> </w:t>
    </w:r>
  </w:p>
  <w:p w14:paraId="4760B482" w14:textId="77777777" w:rsidR="00F7409A" w:rsidRDefault="00F7409A" w:rsidP="00F7409A">
    <w:pPr>
      <w:pStyle w:val="Header"/>
      <w:jc w:val="center"/>
    </w:pPr>
    <w:r>
      <w:rPr>
        <w:rFonts w:asciiTheme="minorHAnsi" w:hAnsiTheme="minorHAnsi" w:cstheme="minorHAnsi"/>
        <w:b/>
        <w:sz w:val="28"/>
        <w:szCs w:val="28"/>
      </w:rPr>
      <w:t>Healthy Food and Beverages</w:t>
    </w:r>
  </w:p>
  <w:p w14:paraId="4760B483" w14:textId="77777777" w:rsidR="00F7409A" w:rsidRDefault="00F740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62FF6"/>
    <w:multiLevelType w:val="hybridMultilevel"/>
    <w:tmpl w:val="375EA014"/>
    <w:lvl w:ilvl="0" w:tplc="1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62CA7"/>
    <w:multiLevelType w:val="hybridMultilevel"/>
    <w:tmpl w:val="EC9CB5F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6C0F23"/>
    <w:multiLevelType w:val="hybridMultilevel"/>
    <w:tmpl w:val="4A447DC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906CDB"/>
    <w:multiLevelType w:val="hybridMultilevel"/>
    <w:tmpl w:val="5EA4537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9702B8"/>
    <w:multiLevelType w:val="hybridMultilevel"/>
    <w:tmpl w:val="00FAF15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2A478A"/>
    <w:multiLevelType w:val="hybridMultilevel"/>
    <w:tmpl w:val="6EF8AABA"/>
    <w:lvl w:ilvl="0" w:tplc="1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73D7F26"/>
    <w:multiLevelType w:val="hybridMultilevel"/>
    <w:tmpl w:val="74905C1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636D11"/>
    <w:multiLevelType w:val="hybridMultilevel"/>
    <w:tmpl w:val="F416B848"/>
    <w:lvl w:ilvl="0" w:tplc="1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7E57DF"/>
    <w:multiLevelType w:val="hybridMultilevel"/>
    <w:tmpl w:val="E6C4A46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9E00712"/>
    <w:multiLevelType w:val="hybridMultilevel"/>
    <w:tmpl w:val="DDFA3DE6"/>
    <w:lvl w:ilvl="0" w:tplc="1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A947F3C"/>
    <w:multiLevelType w:val="hybridMultilevel"/>
    <w:tmpl w:val="AEE4001C"/>
    <w:lvl w:ilvl="0" w:tplc="1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CA71F78"/>
    <w:multiLevelType w:val="hybridMultilevel"/>
    <w:tmpl w:val="0D76E58A"/>
    <w:lvl w:ilvl="0" w:tplc="33A80CE8">
      <w:start w:val="1"/>
      <w:numFmt w:val="bullet"/>
      <w:pStyle w:val="Dash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EA52D2"/>
    <w:multiLevelType w:val="hybridMultilevel"/>
    <w:tmpl w:val="F20E9DD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0227965"/>
    <w:multiLevelType w:val="hybridMultilevel"/>
    <w:tmpl w:val="EED622C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06E5BC3"/>
    <w:multiLevelType w:val="hybridMultilevel"/>
    <w:tmpl w:val="2F4AAE82"/>
    <w:lvl w:ilvl="0" w:tplc="1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6CA3990"/>
    <w:multiLevelType w:val="hybridMultilevel"/>
    <w:tmpl w:val="2BA01A1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EE53CBE"/>
    <w:multiLevelType w:val="hybridMultilevel"/>
    <w:tmpl w:val="EF0C46E8"/>
    <w:lvl w:ilvl="0" w:tplc="1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6F742E"/>
    <w:multiLevelType w:val="hybridMultilevel"/>
    <w:tmpl w:val="03006AC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F642200"/>
    <w:multiLevelType w:val="hybridMultilevel"/>
    <w:tmpl w:val="2564D6F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C1218D3"/>
    <w:multiLevelType w:val="singleLevel"/>
    <w:tmpl w:val="C58C0308"/>
    <w:lvl w:ilvl="0">
      <w:start w:val="1"/>
      <w:numFmt w:val="bullet"/>
      <w:pStyle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8"/>
      </w:rPr>
    </w:lvl>
  </w:abstractNum>
  <w:num w:numId="1" w16cid:durableId="743717646">
    <w:abstractNumId w:val="19"/>
  </w:num>
  <w:num w:numId="2" w16cid:durableId="1735539515">
    <w:abstractNumId w:val="13"/>
  </w:num>
  <w:num w:numId="3" w16cid:durableId="1042482750">
    <w:abstractNumId w:val="12"/>
  </w:num>
  <w:num w:numId="4" w16cid:durableId="1991515845">
    <w:abstractNumId w:val="11"/>
  </w:num>
  <w:num w:numId="5" w16cid:durableId="962610633">
    <w:abstractNumId w:val="4"/>
  </w:num>
  <w:num w:numId="6" w16cid:durableId="273291485">
    <w:abstractNumId w:val="2"/>
  </w:num>
  <w:num w:numId="7" w16cid:durableId="535974218">
    <w:abstractNumId w:val="8"/>
  </w:num>
  <w:num w:numId="8" w16cid:durableId="1480074812">
    <w:abstractNumId w:val="17"/>
  </w:num>
  <w:num w:numId="9" w16cid:durableId="1033578500">
    <w:abstractNumId w:val="10"/>
  </w:num>
  <w:num w:numId="10" w16cid:durableId="1705400609">
    <w:abstractNumId w:val="14"/>
  </w:num>
  <w:num w:numId="11" w16cid:durableId="625428125">
    <w:abstractNumId w:val="5"/>
  </w:num>
  <w:num w:numId="12" w16cid:durableId="1071580119">
    <w:abstractNumId w:val="16"/>
  </w:num>
  <w:num w:numId="13" w16cid:durableId="987368493">
    <w:abstractNumId w:val="3"/>
  </w:num>
  <w:num w:numId="14" w16cid:durableId="2063673734">
    <w:abstractNumId w:val="7"/>
  </w:num>
  <w:num w:numId="15" w16cid:durableId="1409300667">
    <w:abstractNumId w:val="0"/>
  </w:num>
  <w:num w:numId="16" w16cid:durableId="2111243308">
    <w:abstractNumId w:val="9"/>
  </w:num>
  <w:num w:numId="17" w16cid:durableId="1515000454">
    <w:abstractNumId w:val="6"/>
  </w:num>
  <w:num w:numId="18" w16cid:durableId="73671527">
    <w:abstractNumId w:val="18"/>
  </w:num>
  <w:num w:numId="19" w16cid:durableId="1410998094">
    <w:abstractNumId w:val="1"/>
  </w:num>
  <w:num w:numId="20" w16cid:durableId="125921158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Mza2NDCxNDQzNDRS0lEKTi0uzszPAykwrAUA77TYCSwAAAA="/>
  </w:docVars>
  <w:rsids>
    <w:rsidRoot w:val="00107898"/>
    <w:rsid w:val="00004746"/>
    <w:rsid w:val="00005123"/>
    <w:rsid w:val="00024CD1"/>
    <w:rsid w:val="00026089"/>
    <w:rsid w:val="00030D80"/>
    <w:rsid w:val="00040E59"/>
    <w:rsid w:val="00053233"/>
    <w:rsid w:val="0005679A"/>
    <w:rsid w:val="000612F4"/>
    <w:rsid w:val="00063D37"/>
    <w:rsid w:val="000643A8"/>
    <w:rsid w:val="00073A47"/>
    <w:rsid w:val="0008760A"/>
    <w:rsid w:val="000A6EF6"/>
    <w:rsid w:val="00107898"/>
    <w:rsid w:val="001134FE"/>
    <w:rsid w:val="00115EB6"/>
    <w:rsid w:val="001357FE"/>
    <w:rsid w:val="00143EEC"/>
    <w:rsid w:val="001650B0"/>
    <w:rsid w:val="00175AB2"/>
    <w:rsid w:val="001A50E4"/>
    <w:rsid w:val="001B1E11"/>
    <w:rsid w:val="001D510E"/>
    <w:rsid w:val="00265C70"/>
    <w:rsid w:val="00295E93"/>
    <w:rsid w:val="002A2899"/>
    <w:rsid w:val="002D1AD2"/>
    <w:rsid w:val="002D44AF"/>
    <w:rsid w:val="002E382F"/>
    <w:rsid w:val="003000E8"/>
    <w:rsid w:val="003006E5"/>
    <w:rsid w:val="00303741"/>
    <w:rsid w:val="003237E4"/>
    <w:rsid w:val="00340528"/>
    <w:rsid w:val="003424A4"/>
    <w:rsid w:val="00352B6B"/>
    <w:rsid w:val="00355898"/>
    <w:rsid w:val="003C6BBF"/>
    <w:rsid w:val="003D4FE2"/>
    <w:rsid w:val="003D6F3E"/>
    <w:rsid w:val="003F7557"/>
    <w:rsid w:val="0044270E"/>
    <w:rsid w:val="00450F3E"/>
    <w:rsid w:val="00467FC1"/>
    <w:rsid w:val="004775F3"/>
    <w:rsid w:val="004A45D7"/>
    <w:rsid w:val="004B7FC6"/>
    <w:rsid w:val="004E173B"/>
    <w:rsid w:val="00503D6F"/>
    <w:rsid w:val="00511298"/>
    <w:rsid w:val="00544E77"/>
    <w:rsid w:val="00556001"/>
    <w:rsid w:val="00556D21"/>
    <w:rsid w:val="00560BC3"/>
    <w:rsid w:val="0056149B"/>
    <w:rsid w:val="00591E0E"/>
    <w:rsid w:val="005A28A4"/>
    <w:rsid w:val="005C0D6F"/>
    <w:rsid w:val="005E0BD4"/>
    <w:rsid w:val="005F0AE4"/>
    <w:rsid w:val="006432F3"/>
    <w:rsid w:val="006607EB"/>
    <w:rsid w:val="006861F0"/>
    <w:rsid w:val="00694B44"/>
    <w:rsid w:val="006A039B"/>
    <w:rsid w:val="006B2741"/>
    <w:rsid w:val="006C4FAC"/>
    <w:rsid w:val="006E701A"/>
    <w:rsid w:val="006F4CBD"/>
    <w:rsid w:val="00714A15"/>
    <w:rsid w:val="00716653"/>
    <w:rsid w:val="00721AC2"/>
    <w:rsid w:val="00786B82"/>
    <w:rsid w:val="007C5C97"/>
    <w:rsid w:val="00845643"/>
    <w:rsid w:val="00866D85"/>
    <w:rsid w:val="00874C1F"/>
    <w:rsid w:val="00883C24"/>
    <w:rsid w:val="00893921"/>
    <w:rsid w:val="008941B6"/>
    <w:rsid w:val="008A480E"/>
    <w:rsid w:val="008E3C07"/>
    <w:rsid w:val="008E6542"/>
    <w:rsid w:val="0091595F"/>
    <w:rsid w:val="0094108A"/>
    <w:rsid w:val="009456EB"/>
    <w:rsid w:val="009567E1"/>
    <w:rsid w:val="00964DD2"/>
    <w:rsid w:val="00977D05"/>
    <w:rsid w:val="00A3728A"/>
    <w:rsid w:val="00A406E8"/>
    <w:rsid w:val="00A42700"/>
    <w:rsid w:val="00A70979"/>
    <w:rsid w:val="00A76C8C"/>
    <w:rsid w:val="00A85732"/>
    <w:rsid w:val="00A946A9"/>
    <w:rsid w:val="00AA6A19"/>
    <w:rsid w:val="00AF2AAA"/>
    <w:rsid w:val="00B37636"/>
    <w:rsid w:val="00B67298"/>
    <w:rsid w:val="00BA2FAE"/>
    <w:rsid w:val="00BB5C6E"/>
    <w:rsid w:val="00BF47E8"/>
    <w:rsid w:val="00C36EBD"/>
    <w:rsid w:val="00C52E22"/>
    <w:rsid w:val="00C54360"/>
    <w:rsid w:val="00C7734B"/>
    <w:rsid w:val="00CE5AA8"/>
    <w:rsid w:val="00D0268E"/>
    <w:rsid w:val="00D57DF9"/>
    <w:rsid w:val="00D82ABD"/>
    <w:rsid w:val="00DC63DB"/>
    <w:rsid w:val="00DF7A5B"/>
    <w:rsid w:val="00E05AC3"/>
    <w:rsid w:val="00E14B0D"/>
    <w:rsid w:val="00E255B1"/>
    <w:rsid w:val="00E627A1"/>
    <w:rsid w:val="00E63AB6"/>
    <w:rsid w:val="00E87460"/>
    <w:rsid w:val="00E96511"/>
    <w:rsid w:val="00ED0C41"/>
    <w:rsid w:val="00EF1656"/>
    <w:rsid w:val="00F52656"/>
    <w:rsid w:val="00F52AAF"/>
    <w:rsid w:val="00F56256"/>
    <w:rsid w:val="00F7409A"/>
    <w:rsid w:val="00F842A1"/>
    <w:rsid w:val="00F85E76"/>
    <w:rsid w:val="00F94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60B3CD"/>
  <w15:chartTrackingRefBased/>
  <w15:docId w15:val="{8D3E26E3-8E1A-40A8-A7E0-21465D298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233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024CD1"/>
    <w:pPr>
      <w:keepNext/>
      <w:keepLines/>
      <w:spacing w:before="240"/>
      <w:outlineLvl w:val="0"/>
    </w:pPr>
    <w:rPr>
      <w:rFonts w:eastAsiaTheme="majorEastAsia" w:cs="Calibr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qFormat/>
    <w:rsid w:val="00F842A1"/>
    <w:pPr>
      <w:keepNext/>
      <w:spacing w:before="120" w:after="120" w:line="264" w:lineRule="auto"/>
      <w:outlineLvl w:val="3"/>
    </w:pPr>
    <w:rPr>
      <w:rFonts w:ascii="Arial" w:eastAsia="Times New Roman" w:hAnsi="Arial" w:cs="Times New Roman"/>
      <w:b/>
      <w:szCs w:val="20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3763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91595F"/>
    <w:rPr>
      <w:rFonts w:ascii="Calibri" w:hAnsi="Calibri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24CD1"/>
    <w:rPr>
      <w:rFonts w:ascii="Calibri" w:eastAsiaTheme="majorEastAsia" w:hAnsi="Calibri" w:cs="Calibri"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10789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612F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Header">
    <w:name w:val="header"/>
    <w:basedOn w:val="Normal"/>
    <w:link w:val="HeaderChar"/>
    <w:uiPriority w:val="99"/>
    <w:unhideWhenUsed/>
    <w:rsid w:val="00F7409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409A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F7409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409A"/>
    <w:rPr>
      <w:rFonts w:ascii="Calibri" w:hAnsi="Calibri"/>
    </w:rPr>
  </w:style>
  <w:style w:type="table" w:styleId="TableGrid">
    <w:name w:val="Table Grid"/>
    <w:basedOn w:val="TableNormal"/>
    <w:uiPriority w:val="39"/>
    <w:rsid w:val="00F74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432F3"/>
    <w:rPr>
      <w:color w:val="954F72" w:themeColor="followedHyperlink"/>
      <w:u w:val="single"/>
    </w:rPr>
  </w:style>
  <w:style w:type="paragraph" w:customStyle="1" w:styleId="Bullet">
    <w:name w:val="Bullet"/>
    <w:basedOn w:val="Normal"/>
    <w:qFormat/>
    <w:rsid w:val="0056149B"/>
    <w:pPr>
      <w:numPr>
        <w:numId w:val="1"/>
      </w:numPr>
      <w:spacing w:before="90" w:line="264" w:lineRule="auto"/>
    </w:pPr>
    <w:rPr>
      <w:rFonts w:ascii="Arial" w:eastAsia="Times New Roman" w:hAnsi="Arial" w:cs="Times New Roman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C7734B"/>
    <w:pPr>
      <w:ind w:left="720"/>
      <w:contextualSpacing/>
    </w:pPr>
  </w:style>
  <w:style w:type="paragraph" w:customStyle="1" w:styleId="Dash">
    <w:name w:val="Dash"/>
    <w:basedOn w:val="Bullet"/>
    <w:qFormat/>
    <w:rsid w:val="003424A4"/>
    <w:pPr>
      <w:numPr>
        <w:numId w:val="4"/>
      </w:numPr>
      <w:spacing w:before="60"/>
    </w:pPr>
  </w:style>
  <w:style w:type="character" w:customStyle="1" w:styleId="Heading4Char">
    <w:name w:val="Heading 4 Char"/>
    <w:basedOn w:val="DefaultParagraphFont"/>
    <w:link w:val="Heading4"/>
    <w:uiPriority w:val="9"/>
    <w:rsid w:val="00F842A1"/>
    <w:rPr>
      <w:rFonts w:ascii="Arial" w:eastAsia="Times New Roman" w:hAnsi="Arial" w:cs="Times New Roman"/>
      <w:b/>
      <w:szCs w:val="20"/>
      <w:lang w:eastAsia="en-GB"/>
    </w:rPr>
  </w:style>
  <w:style w:type="character" w:styleId="FootnoteReference">
    <w:name w:val="footnote reference"/>
    <w:uiPriority w:val="99"/>
    <w:rsid w:val="004775F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E63AB6"/>
    <w:pPr>
      <w:spacing w:before="60" w:line="264" w:lineRule="auto"/>
      <w:ind w:left="284" w:hanging="284"/>
    </w:pPr>
    <w:rPr>
      <w:rFonts w:ascii="Arial" w:eastAsia="Times New Roman" w:hAnsi="Arial" w:cs="Times New Roman"/>
      <w:sz w:val="18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3AB6"/>
    <w:rPr>
      <w:rFonts w:ascii="Arial" w:eastAsia="Times New Roman" w:hAnsi="Arial" w:cs="Times New Roman"/>
      <w:sz w:val="18"/>
      <w:szCs w:val="20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B37636"/>
    <w:rPr>
      <w:rFonts w:asciiTheme="majorHAnsi" w:eastAsiaTheme="majorEastAsia" w:hAnsiTheme="majorHAnsi" w:cstheme="majorBidi"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39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tepou.co.nz/initiatives/equally-well-physical-health/37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www.health.govt.nz/publication/national-healthy-food-and-drink-policy" TargetMode="External"/><Relationship Id="rId17" Type="http://schemas.openxmlformats.org/officeDocument/2006/relationships/hyperlink" Target="https://www.mpi.govt.nz/food-safety-home/food-additives-preservatives/sweeteners-food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healthify.nz/hauora-wellbeing/h/healthy-maori-and-pasifika-recipes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ealth.govt.nz/publication/healthy-food-and-drink-policy-organisations" TargetMode="External"/><Relationship Id="rId5" Type="http://schemas.openxmlformats.org/officeDocument/2006/relationships/styles" Target="styles.xml"/><Relationship Id="rId15" Type="http://schemas.openxmlformats.org/officeDocument/2006/relationships/hyperlink" Target="https://hapuhauora.health.nz/health-areas/healthy-food/" TargetMode="External"/><Relationship Id="rId10" Type="http://schemas.openxmlformats.org/officeDocument/2006/relationships/hyperlink" Target="http://www.health.govt.nz/system/files/documents/publications/eating-activity-guidelines-for-new-zealand-adults-oct15_0.pdf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heartfoundation.org.nz/wellbeing/healthy-eating/eating-for-a-healthy-hear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D464F4C6DD314D89687075BE0FD8CC" ma:contentTypeVersion="18" ma:contentTypeDescription="Create a new document." ma:contentTypeScope="" ma:versionID="f4b48276ef8ab15ea9f692b48e06b4d9">
  <xsd:schema xmlns:xsd="http://www.w3.org/2001/XMLSchema" xmlns:xs="http://www.w3.org/2001/XMLSchema" xmlns:p="http://schemas.microsoft.com/office/2006/metadata/properties" xmlns:ns2="265630a2-a07a-4d00-bbd2-db27837995eb" xmlns:ns3="59cd1108-1ebf-419e-a126-7cd91ad5064c" targetNamespace="http://schemas.microsoft.com/office/2006/metadata/properties" ma:root="true" ma:fieldsID="232d3590ba0b58b8cb0d95723fcce816" ns2:_="" ns3:_="">
    <xsd:import namespace="265630a2-a07a-4d00-bbd2-db27837995eb"/>
    <xsd:import namespace="59cd1108-1ebf-419e-a126-7cd91ad5064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630a2-a07a-4d00-bbd2-db278379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c1203d3-66f9-442a-beec-d9639c2b4cfc}" ma:internalName="TaxCatchAll" ma:showField="CatchAllData" ma:web="265630a2-a07a-4d00-bbd2-db27837995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d1108-1ebf-419e-a126-7cd91ad506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4e8b231-d534-4035-8a26-a2ed3b173b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706339-040F-4051-8234-B30EEDA35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5630a2-a07a-4d00-bbd2-db27837995eb"/>
    <ds:schemaRef ds:uri="59cd1108-1ebf-419e-a126-7cd91ad506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DD1C05-B663-45F3-A2F2-D001C67731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56520E-7E22-43EA-BD6C-23AD12F60A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3</Pages>
  <Words>887</Words>
  <Characters>505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Harnisch</dc:creator>
  <cp:keywords/>
  <dc:description/>
  <cp:lastModifiedBy>Abigail Freeland</cp:lastModifiedBy>
  <cp:revision>17</cp:revision>
  <dcterms:created xsi:type="dcterms:W3CDTF">2024-03-04T21:01:00Z</dcterms:created>
  <dcterms:modified xsi:type="dcterms:W3CDTF">2024-03-06T01:50:00Z</dcterms:modified>
</cp:coreProperties>
</file>